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1"/>
        <w:gridCol w:w="5463"/>
        <w:gridCol w:w="2052"/>
      </w:tblGrid>
      <w:tr w:rsidR="00080A08" w:rsidRPr="00842F80" w14:paraId="7390DCD9" w14:textId="46716CE8" w:rsidTr="00842F80">
        <w:trPr>
          <w:trHeight w:val="573"/>
        </w:trPr>
        <w:tc>
          <w:tcPr>
            <w:tcW w:w="10416" w:type="dxa"/>
            <w:gridSpan w:val="3"/>
            <w:vAlign w:val="center"/>
          </w:tcPr>
          <w:p w14:paraId="3ACEA866" w14:textId="60E11A2D" w:rsidR="00080A08" w:rsidRPr="00842F80" w:rsidRDefault="00F86752" w:rsidP="00080A08">
            <w:pPr>
              <w:spacing w:after="60"/>
              <w:contextualSpacing/>
              <w:jc w:val="center"/>
              <w:rPr>
                <w:rFonts w:asciiTheme="minorEastAsia" w:hAnsiTheme="minorEastAsia" w:cstheme="majorHAnsi"/>
                <w:b/>
                <w:sz w:val="36"/>
                <w:szCs w:val="40"/>
              </w:rPr>
            </w:pPr>
            <w:proofErr w:type="spellStart"/>
            <w:r>
              <w:rPr>
                <w:rFonts w:asciiTheme="minorEastAsia" w:hAnsiTheme="minorEastAsia" w:cstheme="majorHAnsi"/>
                <w:b/>
                <w:sz w:val="36"/>
                <w:szCs w:val="40"/>
              </w:rPr>
              <w:t>Chien</w:t>
            </w:r>
            <w:proofErr w:type="spellEnd"/>
            <w:r>
              <w:rPr>
                <w:rFonts w:asciiTheme="minorEastAsia" w:hAnsiTheme="minorEastAsia" w:cstheme="majorHAnsi"/>
                <w:b/>
                <w:sz w:val="36"/>
                <w:szCs w:val="40"/>
              </w:rPr>
              <w:t>-Cheng Aaron Lai</w:t>
            </w:r>
          </w:p>
          <w:p w14:paraId="086BDA20" w14:textId="66CC2671" w:rsidR="00080A08" w:rsidRPr="00842F80" w:rsidRDefault="00F86752" w:rsidP="00842F80">
            <w:pPr>
              <w:pStyle w:val="NormalWeb"/>
              <w:spacing w:before="0" w:beforeAutospacing="0"/>
              <w:contextualSpacing/>
              <w:jc w:val="center"/>
              <w:rPr>
                <w:rFonts w:asciiTheme="minorEastAsia" w:eastAsiaTheme="minorEastAsia" w:hAnsiTheme="minorEastAsia" w:cstheme="majorHAnsi"/>
                <w:sz w:val="20"/>
              </w:rPr>
            </w:pP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>(786)817</w:t>
            </w:r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>-</w:t>
            </w: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>7745</w:t>
            </w:r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| </w:t>
            </w: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>aaronlai1027</w:t>
            </w:r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>@</w:t>
            </w: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>gmail.com</w:t>
            </w:r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| </w:t>
            </w:r>
            <w:r w:rsidRPr="00F86752">
              <w:rPr>
                <w:rFonts w:asciiTheme="minorEastAsia" w:eastAsiaTheme="minorEastAsia" w:hAnsiTheme="minorEastAsia" w:cstheme="majorHAnsi"/>
                <w:sz w:val="18"/>
                <w:szCs w:val="22"/>
              </w:rPr>
              <w:t>linkedin.com/in/</w:t>
            </w:r>
            <w:proofErr w:type="spellStart"/>
            <w:r w:rsidRPr="00F86752">
              <w:rPr>
                <w:rFonts w:asciiTheme="minorEastAsia" w:eastAsiaTheme="minorEastAsia" w:hAnsiTheme="minorEastAsia" w:cstheme="majorHAnsi"/>
                <w:sz w:val="18"/>
                <w:szCs w:val="22"/>
              </w:rPr>
              <w:t>aaronchienchenglai</w:t>
            </w:r>
            <w:proofErr w:type="spellEnd"/>
            <w:r w:rsidR="00080A08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</w:t>
            </w:r>
            <w:r w:rsidR="00842F80" w:rsidRPr="00842F80">
              <w:rPr>
                <w:rFonts w:asciiTheme="minorEastAsia" w:eastAsiaTheme="minorEastAsia" w:hAnsiTheme="minorEastAsia" w:cstheme="majorHAnsi"/>
                <w:sz w:val="18"/>
                <w:szCs w:val="22"/>
              </w:rPr>
              <w:t>|</w:t>
            </w: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</w:t>
            </w:r>
            <w:r w:rsidRPr="00F86752">
              <w:rPr>
                <w:rFonts w:asciiTheme="minorEastAsia" w:eastAsiaTheme="minorEastAsia" w:hAnsiTheme="minorEastAsia" w:cstheme="majorHAnsi"/>
                <w:sz w:val="18"/>
                <w:szCs w:val="22"/>
              </w:rPr>
              <w:t>github.com/aaronlai1027</w:t>
            </w:r>
            <w:r>
              <w:rPr>
                <w:rFonts w:asciiTheme="minorEastAsia" w:eastAsiaTheme="minorEastAsia" w:hAnsiTheme="minorEastAsia" w:cstheme="majorHAnsi"/>
                <w:sz w:val="18"/>
                <w:szCs w:val="22"/>
              </w:rPr>
              <w:t xml:space="preserve"> (willing to relocate)</w:t>
            </w:r>
          </w:p>
        </w:tc>
      </w:tr>
      <w:tr w:rsidR="003E34ED" w:rsidRPr="00842F80" w14:paraId="44AA33DD" w14:textId="77777777" w:rsidTr="00842F80">
        <w:tc>
          <w:tcPr>
            <w:tcW w:w="10416" w:type="dxa"/>
            <w:gridSpan w:val="3"/>
            <w:tcBorders>
              <w:bottom w:val="single" w:sz="4" w:space="0" w:color="auto"/>
            </w:tcBorders>
            <w:vAlign w:val="center"/>
          </w:tcPr>
          <w:p w14:paraId="76CA2995" w14:textId="54C06F56" w:rsidR="003E34ED" w:rsidRPr="00842F80" w:rsidRDefault="003E34ED" w:rsidP="00E63361">
            <w:pPr>
              <w:spacing w:beforeLines="75" w:before="180" w:afterLines="10" w:after="24"/>
              <w:rPr>
                <w:rFonts w:asciiTheme="minorEastAsia" w:hAnsiTheme="minorEastAsia" w:cstheme="majorHAnsi"/>
                <w:b/>
                <w:sz w:val="21"/>
                <w:szCs w:val="28"/>
              </w:rPr>
            </w:pPr>
            <w:r w:rsidRPr="00842F80">
              <w:rPr>
                <w:rFonts w:asciiTheme="minorEastAsia" w:hAnsiTheme="minorEastAsia" w:cstheme="majorHAnsi"/>
                <w:b/>
              </w:rPr>
              <w:t>E</w:t>
            </w:r>
            <w:r w:rsidR="00EE01D6" w:rsidRPr="00842F80">
              <w:rPr>
                <w:rFonts w:asciiTheme="minorEastAsia" w:hAnsiTheme="minorEastAsia" w:cstheme="majorHAnsi"/>
                <w:b/>
              </w:rPr>
              <w:t>DUCATION</w:t>
            </w:r>
          </w:p>
        </w:tc>
      </w:tr>
      <w:tr w:rsidR="00E63361" w:rsidRPr="00842F80" w14:paraId="692BDF55" w14:textId="1D469FC3" w:rsidTr="00DE4D74">
        <w:trPr>
          <w:trHeight w:val="980"/>
        </w:trPr>
        <w:tc>
          <w:tcPr>
            <w:tcW w:w="8364" w:type="dxa"/>
            <w:gridSpan w:val="2"/>
            <w:tcBorders>
              <w:top w:val="single" w:sz="4" w:space="0" w:color="auto"/>
            </w:tcBorders>
            <w:vAlign w:val="center"/>
          </w:tcPr>
          <w:p w14:paraId="5AB3D23D" w14:textId="78C8706C" w:rsidR="00E63361" w:rsidRPr="00842F80" w:rsidRDefault="00F86752" w:rsidP="00842F80">
            <w:pPr>
              <w:spacing w:beforeLines="10" w:before="24"/>
              <w:rPr>
                <w:rFonts w:asciiTheme="minorEastAsia" w:hAnsiTheme="minorEastAsia" w:cstheme="majorHAnsi"/>
                <w:b/>
                <w:sz w:val="21"/>
                <w:szCs w:val="28"/>
              </w:rPr>
            </w:pPr>
            <w:r w:rsidRPr="00F86752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Georgia Institute of Technology</w:t>
            </w:r>
            <w:r w:rsidR="00117F79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, GA</w:t>
            </w:r>
            <w:r w:rsidR="00E63361" w:rsidRPr="00842F80">
              <w:rPr>
                <w:rFonts w:asciiTheme="minorEastAsia" w:hAnsiTheme="minorEastAsia" w:cstheme="majorHAnsi"/>
                <w:sz w:val="18"/>
                <w:szCs w:val="20"/>
              </w:rPr>
              <w:t xml:space="preserve">                                   </w:t>
            </w:r>
          </w:p>
          <w:p w14:paraId="61676696" w14:textId="149BC207" w:rsidR="00E63361" w:rsidRDefault="00E63361" w:rsidP="00080A08">
            <w:pPr>
              <w:contextualSpacing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842F80">
              <w:rPr>
                <w:rFonts w:asciiTheme="minorEastAsia" w:hAnsiTheme="minorEastAsia" w:cstheme="majorHAnsi"/>
                <w:sz w:val="18"/>
                <w:szCs w:val="20"/>
              </w:rPr>
              <w:t xml:space="preserve">Master of </w:t>
            </w:r>
            <w:r w:rsidR="00250046" w:rsidRPr="00250046">
              <w:rPr>
                <w:rFonts w:asciiTheme="minorEastAsia" w:hAnsiTheme="minorEastAsia" w:cstheme="majorHAnsi"/>
                <w:sz w:val="18"/>
                <w:szCs w:val="20"/>
              </w:rPr>
              <w:t>Computer Science</w:t>
            </w:r>
          </w:p>
          <w:p w14:paraId="56D777AF" w14:textId="0886A7E7" w:rsidR="00E63361" w:rsidRPr="00842F80" w:rsidRDefault="00402EA0" w:rsidP="00080A08">
            <w:pPr>
              <w:contextualSpacing/>
              <w:rPr>
                <w:rFonts w:asciiTheme="minorEastAsia" w:hAnsiTheme="minorEastAsia" w:cstheme="majorHAnsi"/>
                <w:b/>
                <w:sz w:val="21"/>
                <w:szCs w:val="28"/>
              </w:rPr>
            </w:pPr>
            <w:r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Rice University</w:t>
            </w:r>
            <w:r w:rsidR="00117F79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, TX</w:t>
            </w:r>
          </w:p>
          <w:p w14:paraId="3D4359F2" w14:textId="738C07C8" w:rsidR="00117F79" w:rsidRDefault="00117F79" w:rsidP="00080A08">
            <w:pPr>
              <w:contextualSpacing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117F79">
              <w:rPr>
                <w:rFonts w:asciiTheme="minorEastAsia" w:hAnsiTheme="minorEastAsia" w:cstheme="majorHAnsi"/>
                <w:sz w:val="18"/>
                <w:szCs w:val="20"/>
              </w:rPr>
              <w:t>Master of Chemical and Biomolecular Engineering</w:t>
            </w:r>
          </w:p>
          <w:p w14:paraId="34E67C67" w14:textId="7D3D8C7C" w:rsidR="00117F79" w:rsidRDefault="00117F79" w:rsidP="00080A08">
            <w:pPr>
              <w:contextualSpacing/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</w:pPr>
            <w:r w:rsidRPr="00117F79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National Cheng Kung University, Taiwan</w:t>
            </w:r>
          </w:p>
          <w:p w14:paraId="50946D24" w14:textId="73D257AF" w:rsidR="00117F79" w:rsidRPr="00983810" w:rsidRDefault="00117F79" w:rsidP="00080A08">
            <w:pPr>
              <w:contextualSpacing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117F79">
              <w:rPr>
                <w:rFonts w:asciiTheme="minorEastAsia" w:hAnsiTheme="minorEastAsia" w:cstheme="majorHAnsi"/>
                <w:sz w:val="18"/>
                <w:szCs w:val="20"/>
              </w:rPr>
              <w:t>Bachelor of Chemical Engineering</w:t>
            </w:r>
          </w:p>
        </w:tc>
        <w:tc>
          <w:tcPr>
            <w:tcW w:w="2052" w:type="dxa"/>
            <w:tcBorders>
              <w:top w:val="single" w:sz="4" w:space="0" w:color="auto"/>
            </w:tcBorders>
          </w:tcPr>
          <w:p w14:paraId="784872C5" w14:textId="3512D4F1" w:rsidR="00E63361" w:rsidRPr="00842F80" w:rsidRDefault="00983810" w:rsidP="00842F80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1"/>
                <w:szCs w:val="28"/>
              </w:rPr>
            </w:pP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Expected</w:t>
            </w:r>
            <w:r w:rsidR="00E63361"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</w:t>
            </w:r>
            <w:r w:rsidR="00250046">
              <w:rPr>
                <w:rFonts w:asciiTheme="minorEastAsia" w:hAnsiTheme="minorEastAsia" w:cstheme="majorHAnsi"/>
                <w:b/>
                <w:sz w:val="18"/>
                <w:szCs w:val="20"/>
              </w:rPr>
              <w:t>Aug</w:t>
            </w:r>
            <w:r w:rsidR="00E63361"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20</w:t>
            </w:r>
            <w:r w:rsidR="00250046">
              <w:rPr>
                <w:rFonts w:asciiTheme="minorEastAsia" w:hAnsiTheme="minorEastAsia" w:cstheme="majorHAnsi"/>
                <w:b/>
                <w:sz w:val="18"/>
                <w:szCs w:val="20"/>
              </w:rPr>
              <w:t>2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2</w:t>
            </w:r>
          </w:p>
          <w:p w14:paraId="41D6C7CD" w14:textId="2795BD2D" w:rsidR="00E63361" w:rsidRPr="00842F80" w:rsidRDefault="00E63361" w:rsidP="00250046">
            <w:pPr>
              <w:contextualSpacing/>
              <w:jc w:val="right"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842F80">
              <w:rPr>
                <w:rFonts w:asciiTheme="minorEastAsia" w:hAnsiTheme="minorEastAsia" w:cstheme="majorHAnsi"/>
                <w:sz w:val="18"/>
                <w:szCs w:val="20"/>
              </w:rPr>
              <w:t xml:space="preserve">GPA: </w:t>
            </w:r>
            <w:r w:rsidR="00250046">
              <w:rPr>
                <w:rFonts w:asciiTheme="minorEastAsia" w:hAnsiTheme="minorEastAsia" w:cstheme="majorHAnsi"/>
                <w:sz w:val="18"/>
                <w:szCs w:val="20"/>
              </w:rPr>
              <w:t>4.00</w:t>
            </w:r>
            <w:r w:rsidRPr="00842F80">
              <w:rPr>
                <w:rFonts w:asciiTheme="minorEastAsia" w:hAnsiTheme="minorEastAsia" w:cstheme="majorHAnsi"/>
                <w:sz w:val="18"/>
                <w:szCs w:val="20"/>
              </w:rPr>
              <w:t>/4.00</w:t>
            </w:r>
          </w:p>
          <w:p w14:paraId="67BBD059" w14:textId="7AE15BF4" w:rsidR="00E63361" w:rsidRPr="00842F80" w:rsidRDefault="00E63361" w:rsidP="00080A08">
            <w:pPr>
              <w:contextualSpacing/>
              <w:jc w:val="right"/>
              <w:rPr>
                <w:rFonts w:asciiTheme="minorEastAsia" w:hAnsiTheme="minorEastAsia" w:cstheme="majorHAnsi"/>
                <w:b/>
                <w:sz w:val="21"/>
                <w:szCs w:val="28"/>
              </w:rPr>
            </w:pPr>
            <w:r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Graduated </w:t>
            </w:r>
            <w:r w:rsidR="00983810">
              <w:rPr>
                <w:rFonts w:asciiTheme="minorEastAsia" w:hAnsiTheme="minorEastAsia" w:cstheme="majorHAnsi"/>
                <w:b/>
                <w:sz w:val="18"/>
                <w:szCs w:val="20"/>
              </w:rPr>
              <w:t>Dec</w:t>
            </w:r>
            <w:r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201</w:t>
            </w:r>
            <w:r w:rsidR="00117F79">
              <w:rPr>
                <w:rFonts w:asciiTheme="minorEastAsia" w:hAnsiTheme="minorEastAsia" w:cstheme="majorHAnsi"/>
                <w:b/>
                <w:sz w:val="18"/>
                <w:szCs w:val="20"/>
              </w:rPr>
              <w:t>8</w:t>
            </w:r>
          </w:p>
          <w:p w14:paraId="0F0302CB" w14:textId="77777777" w:rsidR="00E63361" w:rsidRDefault="00E63361" w:rsidP="00080A08">
            <w:pPr>
              <w:contextualSpacing/>
              <w:jc w:val="right"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842F80">
              <w:rPr>
                <w:rFonts w:asciiTheme="minorEastAsia" w:hAnsiTheme="minorEastAsia" w:cstheme="majorHAnsi"/>
                <w:sz w:val="18"/>
                <w:szCs w:val="20"/>
              </w:rPr>
              <w:t xml:space="preserve">GPA: </w:t>
            </w:r>
            <w:r w:rsidR="00983810">
              <w:rPr>
                <w:rFonts w:asciiTheme="minorEastAsia" w:hAnsiTheme="minorEastAsia" w:cstheme="majorHAnsi"/>
                <w:sz w:val="18"/>
                <w:szCs w:val="20"/>
              </w:rPr>
              <w:t>3.46</w:t>
            </w:r>
            <w:r w:rsidRPr="00842F80">
              <w:rPr>
                <w:rFonts w:asciiTheme="minorEastAsia" w:hAnsiTheme="minorEastAsia" w:cstheme="majorHAnsi"/>
                <w:sz w:val="18"/>
                <w:szCs w:val="20"/>
              </w:rPr>
              <w:t>/4.00</w:t>
            </w:r>
          </w:p>
          <w:p w14:paraId="4530E39C" w14:textId="5982615D" w:rsidR="00117F79" w:rsidRPr="00842F80" w:rsidRDefault="00117F79" w:rsidP="00117F79">
            <w:pPr>
              <w:contextualSpacing/>
              <w:jc w:val="right"/>
              <w:rPr>
                <w:rFonts w:asciiTheme="minorEastAsia" w:hAnsiTheme="minorEastAsia" w:cstheme="majorHAnsi"/>
                <w:b/>
                <w:sz w:val="21"/>
                <w:szCs w:val="28"/>
              </w:rPr>
            </w:pPr>
            <w:r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Graduated 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Jun</w:t>
            </w:r>
            <w:r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201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5</w:t>
            </w:r>
          </w:p>
          <w:p w14:paraId="396BC45F" w14:textId="019A1422" w:rsidR="00117F79" w:rsidRPr="00842F80" w:rsidRDefault="00117F79" w:rsidP="00080A08">
            <w:pPr>
              <w:contextualSpacing/>
              <w:jc w:val="right"/>
              <w:rPr>
                <w:rFonts w:asciiTheme="minorEastAsia" w:hAnsiTheme="minorEastAsia" w:cstheme="majorHAnsi"/>
                <w:b/>
                <w:sz w:val="21"/>
                <w:szCs w:val="28"/>
              </w:rPr>
            </w:pPr>
          </w:p>
        </w:tc>
      </w:tr>
      <w:tr w:rsidR="00D2620C" w:rsidRPr="00842F80" w14:paraId="74BFA703" w14:textId="77777777" w:rsidTr="00043E7B">
        <w:trPr>
          <w:trHeight w:val="81"/>
        </w:trPr>
        <w:tc>
          <w:tcPr>
            <w:tcW w:w="10416" w:type="dxa"/>
            <w:gridSpan w:val="3"/>
            <w:tcBorders>
              <w:bottom w:val="single" w:sz="4" w:space="0" w:color="auto"/>
            </w:tcBorders>
            <w:vAlign w:val="center"/>
          </w:tcPr>
          <w:p w14:paraId="310DAD57" w14:textId="1D8F4DD3" w:rsidR="00D2620C" w:rsidRPr="00842F80" w:rsidRDefault="00EE01D6" w:rsidP="002A4598">
            <w:pPr>
              <w:spacing w:beforeLines="60" w:before="144" w:afterLines="10" w:after="24"/>
              <w:rPr>
                <w:rFonts w:asciiTheme="minorEastAsia" w:hAnsiTheme="minorEastAsia" w:cstheme="majorHAnsi"/>
                <w:b/>
                <w:sz w:val="21"/>
                <w:szCs w:val="28"/>
              </w:rPr>
            </w:pPr>
            <w:r w:rsidRPr="00842F80">
              <w:rPr>
                <w:rFonts w:asciiTheme="minorEastAsia" w:hAnsiTheme="minorEastAsia" w:cstheme="majorHAnsi"/>
                <w:b/>
                <w:szCs w:val="28"/>
              </w:rPr>
              <w:t>SKILLS</w:t>
            </w:r>
          </w:p>
        </w:tc>
      </w:tr>
      <w:tr w:rsidR="00D2620C" w:rsidRPr="00842F80" w14:paraId="63D95FE9" w14:textId="0CE97BEA" w:rsidTr="00DE4D74">
        <w:tc>
          <w:tcPr>
            <w:tcW w:w="2901" w:type="dxa"/>
            <w:tcBorders>
              <w:top w:val="single" w:sz="4" w:space="0" w:color="auto"/>
            </w:tcBorders>
            <w:vAlign w:val="center"/>
          </w:tcPr>
          <w:p w14:paraId="10FD929E" w14:textId="29D2461D" w:rsidR="00D646CC" w:rsidRDefault="00D646CC" w:rsidP="00842F80">
            <w:pPr>
              <w:spacing w:beforeLines="10" w:before="24"/>
              <w:rPr>
                <w:rFonts w:asciiTheme="minorEastAsia" w:hAnsiTheme="minorEastAsia" w:cstheme="majorHAnsi"/>
                <w:b/>
                <w:sz w:val="18"/>
                <w:szCs w:val="20"/>
              </w:rPr>
            </w:pPr>
            <w:r w:rsidRPr="00842F80">
              <w:rPr>
                <w:rFonts w:asciiTheme="minorEastAsia" w:hAnsiTheme="minorEastAsia" w:cstheme="majorHAnsi"/>
                <w:b/>
                <w:noProof/>
                <w:sz w:val="18"/>
                <w:szCs w:val="20"/>
              </w:rPr>
              <w:t xml:space="preserve">Programming </w:t>
            </w:r>
            <w:r>
              <w:rPr>
                <w:rFonts w:asciiTheme="minorEastAsia" w:hAnsiTheme="minorEastAsia" w:cstheme="majorHAnsi"/>
                <w:b/>
                <w:noProof/>
                <w:sz w:val="18"/>
                <w:szCs w:val="20"/>
              </w:rPr>
              <w:t>&amp; Tools</w:t>
            </w:r>
          </w:p>
          <w:p w14:paraId="2EE35FA7" w14:textId="72931E48" w:rsidR="00D2620C" w:rsidRPr="00842F80" w:rsidRDefault="00D2620C" w:rsidP="00842F80">
            <w:pPr>
              <w:spacing w:beforeLines="10" w:before="24"/>
              <w:rPr>
                <w:rFonts w:asciiTheme="minorEastAsia" w:hAnsiTheme="minorEastAsia" w:cstheme="majorHAnsi"/>
                <w:b/>
                <w:sz w:val="21"/>
                <w:szCs w:val="28"/>
              </w:rPr>
            </w:pPr>
            <w:r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>Data Analytics &amp; Visualization</w:t>
            </w:r>
          </w:p>
        </w:tc>
        <w:tc>
          <w:tcPr>
            <w:tcW w:w="7515" w:type="dxa"/>
            <w:gridSpan w:val="2"/>
            <w:tcBorders>
              <w:top w:val="single" w:sz="4" w:space="0" w:color="auto"/>
            </w:tcBorders>
            <w:vAlign w:val="center"/>
          </w:tcPr>
          <w:p w14:paraId="55AF7A41" w14:textId="4815EBD7" w:rsidR="00D646CC" w:rsidRDefault="00D646CC" w:rsidP="00842F80">
            <w:pPr>
              <w:spacing w:beforeLines="10" w:before="24"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842F80">
              <w:rPr>
                <w:rFonts w:asciiTheme="minorEastAsia" w:hAnsiTheme="minorEastAsia" w:cstheme="majorHAnsi"/>
                <w:sz w:val="18"/>
                <w:szCs w:val="20"/>
              </w:rPr>
              <w:t xml:space="preserve">Python, 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C/C++</w:t>
            </w:r>
            <w:r w:rsidRPr="00AE1B2D">
              <w:rPr>
                <w:rFonts w:asciiTheme="minorEastAsia" w:hAnsiTheme="minorEastAsia" w:cstheme="majorHAnsi"/>
                <w:sz w:val="18"/>
                <w:szCs w:val="20"/>
              </w:rPr>
              <w:t>,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 xml:space="preserve"> Java, SQL</w:t>
            </w:r>
            <w:r w:rsidRPr="00AE1B2D">
              <w:rPr>
                <w:rFonts w:asciiTheme="minorEastAsia" w:hAnsiTheme="minorEastAsia" w:cstheme="majorHAnsi"/>
                <w:sz w:val="18"/>
                <w:szCs w:val="20"/>
              </w:rPr>
              <w:t>, JSON, R, MATLAB, HTML5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, Git, Docker</w:t>
            </w:r>
          </w:p>
          <w:p w14:paraId="74437A60" w14:textId="6AEE5E95" w:rsidR="00D2620C" w:rsidRPr="00842F80" w:rsidRDefault="00D2620C" w:rsidP="00842F80">
            <w:pPr>
              <w:spacing w:beforeLines="10" w:before="24"/>
              <w:rPr>
                <w:rFonts w:asciiTheme="minorEastAsia" w:hAnsiTheme="minorEastAsia" w:cstheme="majorHAnsi"/>
                <w:b/>
                <w:sz w:val="21"/>
                <w:szCs w:val="28"/>
              </w:rPr>
            </w:pPr>
            <w:r w:rsidRPr="00842F80">
              <w:rPr>
                <w:rFonts w:asciiTheme="minorEastAsia" w:hAnsiTheme="minorEastAsia" w:cstheme="majorHAnsi"/>
                <w:sz w:val="18"/>
                <w:szCs w:val="20"/>
              </w:rPr>
              <w:t>Python (</w:t>
            </w:r>
            <w:r w:rsidR="00E3025C" w:rsidRPr="00842F80">
              <w:rPr>
                <w:rFonts w:asciiTheme="minorEastAsia" w:hAnsiTheme="minorEastAsia" w:cstheme="majorHAnsi"/>
                <w:sz w:val="18"/>
                <w:szCs w:val="20"/>
              </w:rPr>
              <w:t xml:space="preserve">pandas, NumPy, SciPy, </w:t>
            </w:r>
            <w:r w:rsidR="00080A08" w:rsidRPr="00842F80">
              <w:rPr>
                <w:rFonts w:asciiTheme="minorEastAsia" w:hAnsiTheme="minorEastAsia" w:cstheme="majorHAnsi"/>
                <w:sz w:val="18"/>
                <w:szCs w:val="20"/>
              </w:rPr>
              <w:t>seaborn</w:t>
            </w:r>
            <w:r w:rsidR="00E3025C" w:rsidRPr="00842F80">
              <w:rPr>
                <w:rFonts w:asciiTheme="minorEastAsia" w:hAnsiTheme="minorEastAsia" w:cstheme="majorHAnsi"/>
                <w:sz w:val="18"/>
                <w:szCs w:val="20"/>
              </w:rPr>
              <w:t xml:space="preserve">, </w:t>
            </w:r>
            <w:r w:rsidRPr="00842F80">
              <w:rPr>
                <w:rFonts w:asciiTheme="minorEastAsia" w:hAnsiTheme="minorEastAsia" w:cstheme="majorHAnsi"/>
                <w:sz w:val="18"/>
                <w:szCs w:val="20"/>
              </w:rPr>
              <w:t>matplotlib)</w:t>
            </w:r>
            <w:r w:rsidR="00D646CC">
              <w:rPr>
                <w:rFonts w:asciiTheme="minorEastAsia" w:hAnsiTheme="minorEastAsia" w:cstheme="majorHAnsi"/>
                <w:sz w:val="18"/>
                <w:szCs w:val="20"/>
              </w:rPr>
              <w:t>,</w:t>
            </w:r>
            <w:r w:rsidR="00D646CC" w:rsidRPr="00842F80">
              <w:rPr>
                <w:rFonts w:asciiTheme="minorEastAsia" w:hAnsiTheme="minorEastAsia" w:cstheme="majorHAnsi"/>
                <w:sz w:val="18"/>
                <w:szCs w:val="20"/>
              </w:rPr>
              <w:t xml:space="preserve"> </w:t>
            </w:r>
            <w:r w:rsidR="00D646CC" w:rsidRPr="00842F80">
              <w:rPr>
                <w:rFonts w:asciiTheme="minorEastAsia" w:hAnsiTheme="minorEastAsia" w:cstheme="majorHAnsi"/>
                <w:sz w:val="18"/>
                <w:szCs w:val="20"/>
              </w:rPr>
              <w:t>R (</w:t>
            </w:r>
            <w:proofErr w:type="spellStart"/>
            <w:r w:rsidR="00D646CC" w:rsidRPr="00842F80">
              <w:rPr>
                <w:rFonts w:asciiTheme="minorEastAsia" w:hAnsiTheme="minorEastAsia" w:cstheme="majorHAnsi"/>
                <w:sz w:val="18"/>
                <w:szCs w:val="20"/>
              </w:rPr>
              <w:t>tidyverse</w:t>
            </w:r>
            <w:proofErr w:type="spellEnd"/>
            <w:r w:rsidR="00D646CC" w:rsidRPr="00842F80">
              <w:rPr>
                <w:rFonts w:asciiTheme="minorEastAsia" w:hAnsiTheme="minorEastAsia" w:cstheme="majorHAnsi"/>
                <w:sz w:val="18"/>
                <w:szCs w:val="20"/>
              </w:rPr>
              <w:t xml:space="preserve">, </w:t>
            </w:r>
            <w:proofErr w:type="spellStart"/>
            <w:r w:rsidR="00D646CC" w:rsidRPr="00842F80">
              <w:rPr>
                <w:rFonts w:asciiTheme="minorEastAsia" w:hAnsiTheme="minorEastAsia" w:cstheme="majorHAnsi"/>
                <w:sz w:val="18"/>
                <w:szCs w:val="20"/>
              </w:rPr>
              <w:t>dplyr</w:t>
            </w:r>
            <w:proofErr w:type="spellEnd"/>
            <w:r w:rsidR="00D646CC" w:rsidRPr="00842F80">
              <w:rPr>
                <w:rFonts w:asciiTheme="minorEastAsia" w:hAnsiTheme="minorEastAsia" w:cstheme="majorHAnsi"/>
                <w:sz w:val="18"/>
                <w:szCs w:val="20"/>
              </w:rPr>
              <w:t>, ggplot2)</w:t>
            </w:r>
          </w:p>
        </w:tc>
      </w:tr>
      <w:tr w:rsidR="00465E5A" w:rsidRPr="00842F80" w14:paraId="5E86C5A9" w14:textId="77777777" w:rsidTr="00842F80">
        <w:tc>
          <w:tcPr>
            <w:tcW w:w="10416" w:type="dxa"/>
            <w:gridSpan w:val="3"/>
            <w:tcBorders>
              <w:bottom w:val="single" w:sz="4" w:space="0" w:color="auto"/>
            </w:tcBorders>
            <w:vAlign w:val="center"/>
          </w:tcPr>
          <w:p w14:paraId="632A0821" w14:textId="5CC264B8" w:rsidR="00465E5A" w:rsidRPr="00842F80" w:rsidRDefault="00222337" w:rsidP="002A4598">
            <w:pPr>
              <w:spacing w:beforeLines="60" w:before="144" w:afterLines="10" w:after="24"/>
              <w:rPr>
                <w:rFonts w:asciiTheme="minorEastAsia" w:hAnsiTheme="minorEastAsia" w:cstheme="majorHAnsi"/>
                <w:sz w:val="21"/>
              </w:rPr>
            </w:pPr>
            <w:r>
              <w:rPr>
                <w:rFonts w:asciiTheme="minorEastAsia" w:hAnsiTheme="minorEastAsia" w:cstheme="majorHAnsi"/>
                <w:b/>
                <w:szCs w:val="28"/>
              </w:rPr>
              <w:t>PROJECTS</w:t>
            </w:r>
          </w:p>
        </w:tc>
      </w:tr>
      <w:tr w:rsidR="00842F80" w:rsidRPr="00842F80" w14:paraId="6CB28477" w14:textId="77777777" w:rsidTr="00522762">
        <w:tc>
          <w:tcPr>
            <w:tcW w:w="8364" w:type="dxa"/>
            <w:gridSpan w:val="2"/>
            <w:tcBorders>
              <w:top w:val="single" w:sz="4" w:space="0" w:color="auto"/>
            </w:tcBorders>
            <w:vAlign w:val="center"/>
          </w:tcPr>
          <w:p w14:paraId="2D482A2B" w14:textId="395AC0AE" w:rsidR="00B67121" w:rsidRDefault="00B67121" w:rsidP="00842F80">
            <w:pPr>
              <w:spacing w:beforeLines="10" w:before="24"/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</w:pPr>
            <w:r w:rsidRPr="00B67121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 xml:space="preserve">Department of Computer Science, </w:t>
            </w:r>
            <w:r w:rsidRPr="00F86752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Georgia Institute of Technology</w:t>
            </w:r>
          </w:p>
          <w:p w14:paraId="3D95E9B9" w14:textId="042C29B1" w:rsidR="00842F80" w:rsidRPr="00842F80" w:rsidRDefault="00222337" w:rsidP="00842F80">
            <w:pPr>
              <w:spacing w:beforeLines="10" w:before="24"/>
              <w:rPr>
                <w:rFonts w:asciiTheme="minorEastAsia" w:hAnsiTheme="minorEastAsia" w:cstheme="majorHAnsi"/>
                <w:sz w:val="21"/>
              </w:rPr>
            </w:pPr>
            <w:r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M</w:t>
            </w:r>
            <w:r w:rsidRPr="00222337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ulti-</w:t>
            </w:r>
            <w:r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T</w:t>
            </w:r>
            <w:r w:rsidRPr="00222337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 xml:space="preserve">hreaded </w:t>
            </w:r>
            <w:proofErr w:type="spellStart"/>
            <w:r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gRPC</w:t>
            </w:r>
            <w:proofErr w:type="spellEnd"/>
            <w:r w:rsidR="00CA7B92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 xml:space="preserve"> and </w:t>
            </w:r>
            <w:r w:rsidRPr="00222337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 xml:space="preserve">Distributed </w:t>
            </w:r>
            <w:r w:rsidR="008723D4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 xml:space="preserve">File </w:t>
            </w:r>
            <w:r w:rsidR="008723D4" w:rsidRPr="00222337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Systems</w:t>
            </w:r>
            <w:r w:rsidR="008723D4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 xml:space="preserve"> (DFS)</w:t>
            </w:r>
          </w:p>
        </w:tc>
        <w:tc>
          <w:tcPr>
            <w:tcW w:w="2052" w:type="dxa"/>
            <w:tcBorders>
              <w:top w:val="single" w:sz="4" w:space="0" w:color="auto"/>
            </w:tcBorders>
            <w:vAlign w:val="center"/>
          </w:tcPr>
          <w:p w14:paraId="650FB3B4" w14:textId="77777777" w:rsidR="00043E7B" w:rsidRDefault="00043E7B" w:rsidP="00842F80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18"/>
                <w:szCs w:val="20"/>
              </w:rPr>
            </w:pPr>
          </w:p>
          <w:p w14:paraId="23FAEF13" w14:textId="2D3225B6" w:rsidR="00842F80" w:rsidRPr="00842F80" w:rsidRDefault="00CA7B92" w:rsidP="00842F80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1"/>
              </w:rPr>
            </w:pP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May</w:t>
            </w:r>
            <w:r w:rsidR="00B7655E"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2021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- Jul </w:t>
            </w:r>
            <w:r w:rsidR="00842F80"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>20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21</w:t>
            </w:r>
          </w:p>
        </w:tc>
      </w:tr>
      <w:tr w:rsidR="00C86514" w:rsidRPr="00842F80" w14:paraId="49238E61" w14:textId="77777777" w:rsidTr="00971D7D">
        <w:tc>
          <w:tcPr>
            <w:tcW w:w="10416" w:type="dxa"/>
            <w:gridSpan w:val="3"/>
            <w:vAlign w:val="center"/>
          </w:tcPr>
          <w:p w14:paraId="636D2E1F" w14:textId="01C1AA28" w:rsidR="003E6E01" w:rsidRDefault="00222337" w:rsidP="00222337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>
              <w:rPr>
                <w:rFonts w:asciiTheme="minorEastAsia" w:hAnsiTheme="minorEastAsia" w:cstheme="majorHAnsi"/>
                <w:sz w:val="18"/>
                <w:szCs w:val="20"/>
              </w:rPr>
              <w:t xml:space="preserve">Designed and implemented a </w:t>
            </w:r>
            <w:r w:rsidRPr="00222337">
              <w:rPr>
                <w:rFonts w:asciiTheme="minorEastAsia" w:hAnsiTheme="minorEastAsia" w:cstheme="majorHAnsi"/>
                <w:sz w:val="18"/>
                <w:szCs w:val="20"/>
              </w:rPr>
              <w:t>distributed file system</w:t>
            </w:r>
            <w:r w:rsidRPr="00222337">
              <w:rPr>
                <w:rFonts w:asciiTheme="minorEastAsia" w:hAnsiTheme="minorEastAsia" w:cstheme="majorHAnsi"/>
                <w:sz w:val="18"/>
                <w:szCs w:val="20"/>
              </w:rPr>
              <w:t xml:space="preserve"> 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 xml:space="preserve">using </w:t>
            </w:r>
            <w:r w:rsidR="00D67BA8">
              <w:rPr>
                <w:rFonts w:asciiTheme="minorEastAsia" w:hAnsiTheme="minorEastAsia" w:cstheme="majorHAnsi"/>
                <w:sz w:val="18"/>
                <w:szCs w:val="20"/>
              </w:rPr>
              <w:t xml:space="preserve">C++ </w:t>
            </w:r>
            <w:proofErr w:type="spellStart"/>
            <w:r>
              <w:rPr>
                <w:rFonts w:asciiTheme="minorEastAsia" w:hAnsiTheme="minorEastAsia" w:cstheme="majorHAnsi"/>
                <w:sz w:val="18"/>
                <w:szCs w:val="20"/>
              </w:rPr>
              <w:t>gRPC</w:t>
            </w:r>
            <w:proofErr w:type="spellEnd"/>
            <w:r>
              <w:rPr>
                <w:rFonts w:asciiTheme="minorEastAsia" w:hAnsiTheme="minorEastAsia" w:cstheme="majorHAnsi"/>
                <w:sz w:val="18"/>
                <w:szCs w:val="20"/>
              </w:rPr>
              <w:t xml:space="preserve"> and Protocol Buffer</w:t>
            </w:r>
            <w:r w:rsidR="00287487"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  <w:p w14:paraId="7D56AC36" w14:textId="3B9FEF91" w:rsidR="008723D4" w:rsidRDefault="008723D4" w:rsidP="00222337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>
              <w:rPr>
                <w:rFonts w:asciiTheme="minorEastAsia" w:hAnsiTheme="minorEastAsia" w:cstheme="majorHAnsi"/>
                <w:sz w:val="18"/>
                <w:szCs w:val="20"/>
              </w:rPr>
              <w:t>Implemented</w:t>
            </w:r>
            <w:r w:rsidRPr="008723D4">
              <w:rPr>
                <w:rFonts w:asciiTheme="minorEastAsia" w:hAnsiTheme="minorEastAsia" w:cstheme="majorHAnsi"/>
                <w:sz w:val="18"/>
                <w:szCs w:val="20"/>
              </w:rPr>
              <w:t xml:space="preserve"> multiple threads to manage </w:t>
            </w:r>
            <w:proofErr w:type="spellStart"/>
            <w:r w:rsidRPr="008723D4">
              <w:rPr>
                <w:rFonts w:asciiTheme="minorEastAsia" w:hAnsiTheme="minorEastAsia" w:cstheme="majorHAnsi"/>
                <w:sz w:val="18"/>
                <w:szCs w:val="20"/>
              </w:rPr>
              <w:t>gRPC</w:t>
            </w:r>
            <w:proofErr w:type="spellEnd"/>
            <w:r w:rsidRPr="008723D4">
              <w:rPr>
                <w:rFonts w:asciiTheme="minorEastAsia" w:hAnsiTheme="minorEastAsia" w:cstheme="majorHAnsi"/>
                <w:sz w:val="18"/>
                <w:szCs w:val="20"/>
              </w:rPr>
              <w:t xml:space="preserve"> asynchronous callbacks and requests</w:t>
            </w:r>
            <w:r w:rsidR="00287487"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  <w:p w14:paraId="75368F47" w14:textId="01B672C2" w:rsidR="00222337" w:rsidRPr="00CA7B92" w:rsidRDefault="00222337" w:rsidP="00CA7B92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>
              <w:rPr>
                <w:rFonts w:asciiTheme="minorEastAsia" w:hAnsiTheme="minorEastAsia" w:cstheme="majorHAnsi"/>
                <w:sz w:val="18"/>
                <w:szCs w:val="20"/>
              </w:rPr>
              <w:t xml:space="preserve">Implemented </w:t>
            </w:r>
            <w:r w:rsidRPr="00222337">
              <w:rPr>
                <w:rFonts w:asciiTheme="minorEastAsia" w:hAnsiTheme="minorEastAsia" w:cstheme="majorHAnsi"/>
                <w:sz w:val="18"/>
                <w:szCs w:val="20"/>
              </w:rPr>
              <w:t>read/write mutexes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 xml:space="preserve"> to h</w:t>
            </w:r>
            <w:r w:rsidRPr="00222337">
              <w:rPr>
                <w:rFonts w:asciiTheme="minorEastAsia" w:hAnsiTheme="minorEastAsia" w:cstheme="majorHAnsi"/>
                <w:sz w:val="18"/>
                <w:szCs w:val="20"/>
              </w:rPr>
              <w:t>andle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d</w:t>
            </w:r>
            <w:r w:rsidRPr="00222337">
              <w:rPr>
                <w:rFonts w:asciiTheme="minorEastAsia" w:hAnsiTheme="minorEastAsia" w:cstheme="majorHAnsi"/>
                <w:sz w:val="18"/>
                <w:szCs w:val="20"/>
              </w:rPr>
              <w:t xml:space="preserve"> asynchronous operations in both 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 xml:space="preserve">a </w:t>
            </w:r>
            <w:r w:rsidRPr="00222337">
              <w:rPr>
                <w:rFonts w:asciiTheme="minorEastAsia" w:hAnsiTheme="minorEastAsia" w:cstheme="majorHAnsi"/>
                <w:sz w:val="18"/>
                <w:szCs w:val="20"/>
              </w:rPr>
              <w:t>server and client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s</w:t>
            </w:r>
            <w:r w:rsidR="00287487"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</w:tc>
      </w:tr>
      <w:tr w:rsidR="00842F80" w:rsidRPr="00842F80" w14:paraId="75482E2F" w14:textId="77777777" w:rsidTr="000329AD">
        <w:tc>
          <w:tcPr>
            <w:tcW w:w="8364" w:type="dxa"/>
            <w:gridSpan w:val="2"/>
            <w:vAlign w:val="center"/>
          </w:tcPr>
          <w:p w14:paraId="6B071115" w14:textId="250C4084" w:rsidR="00842F80" w:rsidRPr="00842F80" w:rsidRDefault="00CA7B92" w:rsidP="00205F2D">
            <w:pPr>
              <w:spacing w:beforeLines="25" w:before="60"/>
              <w:rPr>
                <w:rFonts w:asciiTheme="minorEastAsia" w:hAnsiTheme="minorEastAsia" w:cstheme="majorHAnsi"/>
                <w:sz w:val="21"/>
              </w:rPr>
            </w:pPr>
            <w:r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S</w:t>
            </w:r>
            <w:r w:rsidRPr="00CA7B92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 xml:space="preserve">hared </w:t>
            </w:r>
            <w:r w:rsidR="00220C01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M</w:t>
            </w:r>
            <w:r w:rsidRPr="00CA7B92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emory-</w:t>
            </w:r>
            <w:r w:rsidR="00220C01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B</w:t>
            </w:r>
            <w:r w:rsidRPr="00CA7B92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ased Inter-Process Communication</w:t>
            </w:r>
            <w:r w:rsidRPr="00CA7B92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 xml:space="preserve"> </w:t>
            </w:r>
            <w:r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(</w:t>
            </w:r>
            <w:r w:rsidRPr="00CA7B92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IPC</w:t>
            </w:r>
            <w:r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)</w:t>
            </w:r>
          </w:p>
        </w:tc>
        <w:tc>
          <w:tcPr>
            <w:tcW w:w="2052" w:type="dxa"/>
            <w:vAlign w:val="center"/>
          </w:tcPr>
          <w:p w14:paraId="7EBB5F69" w14:textId="5A6F45EE" w:rsidR="00842F80" w:rsidRPr="00842F80" w:rsidRDefault="00192A74" w:rsidP="00205F2D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1"/>
              </w:rPr>
            </w:pP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May</w:t>
            </w:r>
            <w:r w:rsidR="00B7655E"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2021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- Jul </w:t>
            </w:r>
            <w:r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>20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21</w:t>
            </w:r>
          </w:p>
        </w:tc>
      </w:tr>
      <w:tr w:rsidR="00563C84" w:rsidRPr="00842F80" w14:paraId="015F809B" w14:textId="77777777" w:rsidTr="00971D7D">
        <w:tc>
          <w:tcPr>
            <w:tcW w:w="10416" w:type="dxa"/>
            <w:gridSpan w:val="3"/>
            <w:vAlign w:val="center"/>
          </w:tcPr>
          <w:p w14:paraId="0E73131A" w14:textId="3C89A544" w:rsidR="00563C84" w:rsidRDefault="00287487" w:rsidP="00B7341F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>
              <w:rPr>
                <w:rFonts w:asciiTheme="minorEastAsia" w:hAnsiTheme="minorEastAsia" w:cstheme="majorHAnsi"/>
                <w:sz w:val="18"/>
                <w:szCs w:val="20"/>
              </w:rPr>
              <w:t>I</w:t>
            </w:r>
            <w:r w:rsidRPr="00287487">
              <w:rPr>
                <w:rFonts w:asciiTheme="minorEastAsia" w:hAnsiTheme="minorEastAsia" w:cstheme="majorHAnsi"/>
                <w:sz w:val="18"/>
                <w:szCs w:val="20"/>
              </w:rPr>
              <w:t>mplement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ed</w:t>
            </w:r>
            <w:r w:rsidRPr="00287487">
              <w:rPr>
                <w:rFonts w:asciiTheme="minorEastAsia" w:hAnsiTheme="minorEastAsia" w:cstheme="majorHAnsi"/>
                <w:sz w:val="18"/>
                <w:szCs w:val="20"/>
              </w:rPr>
              <w:t xml:space="preserve"> a cache 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server</w:t>
            </w:r>
            <w:r w:rsidRPr="00287487">
              <w:rPr>
                <w:rFonts w:asciiTheme="minorEastAsia" w:hAnsiTheme="minorEastAsia" w:cstheme="majorHAnsi"/>
                <w:sz w:val="18"/>
                <w:szCs w:val="20"/>
              </w:rPr>
              <w:t xml:space="preserve"> 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to</w:t>
            </w:r>
            <w:r w:rsidRPr="00287487">
              <w:rPr>
                <w:rFonts w:asciiTheme="minorEastAsia" w:hAnsiTheme="minorEastAsia" w:cstheme="majorHAnsi"/>
                <w:sz w:val="18"/>
                <w:szCs w:val="20"/>
              </w:rPr>
              <w:t xml:space="preserve"> communicate with 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a proxy server</w:t>
            </w:r>
            <w:r w:rsidRPr="00287487">
              <w:rPr>
                <w:rFonts w:asciiTheme="minorEastAsia" w:hAnsiTheme="minorEastAsia" w:cstheme="majorHAnsi"/>
                <w:sz w:val="18"/>
                <w:szCs w:val="20"/>
              </w:rPr>
              <w:t xml:space="preserve"> </w:t>
            </w:r>
            <w:r w:rsidR="00D34198">
              <w:rPr>
                <w:rFonts w:asciiTheme="minorEastAsia" w:hAnsiTheme="minorEastAsia" w:cstheme="majorHAnsi"/>
                <w:sz w:val="18"/>
                <w:szCs w:val="20"/>
              </w:rPr>
              <w:t>by</w:t>
            </w:r>
            <w:r w:rsidRPr="00287487">
              <w:rPr>
                <w:rFonts w:asciiTheme="minorEastAsia" w:hAnsiTheme="minorEastAsia" w:cstheme="majorHAnsi"/>
                <w:sz w:val="18"/>
                <w:szCs w:val="20"/>
              </w:rPr>
              <w:t xml:space="preserve"> </w:t>
            </w:r>
            <w:r w:rsidR="00D67BA8" w:rsidRPr="00D67BA8">
              <w:rPr>
                <w:rFonts w:asciiTheme="minorEastAsia" w:hAnsiTheme="minorEastAsia" w:cstheme="majorHAnsi"/>
                <w:sz w:val="18"/>
                <w:szCs w:val="20"/>
              </w:rPr>
              <w:t>POSIX</w:t>
            </w:r>
            <w:r w:rsidRPr="00287487">
              <w:rPr>
                <w:rFonts w:asciiTheme="minorEastAsia" w:hAnsiTheme="minorEastAsia" w:cstheme="majorHAnsi"/>
                <w:sz w:val="18"/>
                <w:szCs w:val="20"/>
              </w:rPr>
              <w:t xml:space="preserve"> </w:t>
            </w:r>
            <w:r w:rsidR="00D34198">
              <w:rPr>
                <w:rFonts w:asciiTheme="minorEastAsia" w:hAnsiTheme="minorEastAsia" w:cstheme="majorHAnsi"/>
                <w:sz w:val="18"/>
                <w:szCs w:val="20"/>
              </w:rPr>
              <w:t xml:space="preserve">share </w:t>
            </w:r>
            <w:r w:rsidRPr="00287487">
              <w:rPr>
                <w:rFonts w:asciiTheme="minorEastAsia" w:hAnsiTheme="minorEastAsia" w:cstheme="majorHAnsi"/>
                <w:sz w:val="18"/>
                <w:szCs w:val="20"/>
              </w:rPr>
              <w:t>memory</w:t>
            </w:r>
            <w:r w:rsidR="00AD6FD7">
              <w:rPr>
                <w:rFonts w:asciiTheme="minorEastAsia" w:hAnsiTheme="minorEastAsia" w:cstheme="majorHAnsi"/>
                <w:sz w:val="18"/>
                <w:szCs w:val="20"/>
              </w:rPr>
              <w:t xml:space="preserve"> </w:t>
            </w:r>
            <w:r w:rsidR="00D67BA8">
              <w:rPr>
                <w:rFonts w:asciiTheme="minorEastAsia" w:hAnsiTheme="minorEastAsia" w:cstheme="majorHAnsi"/>
                <w:sz w:val="18"/>
                <w:szCs w:val="20"/>
              </w:rPr>
              <w:t>API</w:t>
            </w:r>
            <w:r w:rsidR="00AD6FD7"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  <w:p w14:paraId="5214C1E6" w14:textId="30E254CA" w:rsidR="00563C84" w:rsidRPr="00192A74" w:rsidRDefault="00192A74" w:rsidP="00192A74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>
              <w:rPr>
                <w:rFonts w:asciiTheme="minorEastAsia" w:hAnsiTheme="minorEastAsia" w:cstheme="majorHAnsi"/>
                <w:sz w:val="18"/>
                <w:szCs w:val="20"/>
              </w:rPr>
              <w:t>U</w:t>
            </w:r>
            <w:r w:rsidR="00220C01">
              <w:rPr>
                <w:rFonts w:asciiTheme="minorEastAsia" w:hAnsiTheme="minorEastAsia" w:cstheme="majorHAnsi"/>
                <w:sz w:val="18"/>
                <w:szCs w:val="20"/>
              </w:rPr>
              <w:t>tilized</w:t>
            </w:r>
            <w:r w:rsidR="00D67BA8">
              <w:rPr>
                <w:rFonts w:asciiTheme="minorEastAsia" w:hAnsiTheme="minorEastAsia" w:cstheme="majorHAnsi"/>
                <w:sz w:val="18"/>
                <w:szCs w:val="20"/>
              </w:rPr>
              <w:t xml:space="preserve"> </w:t>
            </w:r>
            <w:r w:rsidRPr="00192A74">
              <w:rPr>
                <w:rFonts w:asciiTheme="minorEastAsia" w:hAnsiTheme="minorEastAsia" w:cstheme="majorHAnsi"/>
                <w:sz w:val="18"/>
                <w:szCs w:val="20"/>
              </w:rPr>
              <w:t>semaphores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 xml:space="preserve"> </w:t>
            </w:r>
            <w:r w:rsidR="00AD6FD7">
              <w:rPr>
                <w:rFonts w:asciiTheme="minorEastAsia" w:hAnsiTheme="minorEastAsia" w:cstheme="majorHAnsi"/>
                <w:sz w:val="18"/>
                <w:szCs w:val="20"/>
              </w:rPr>
              <w:t xml:space="preserve">for 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 xml:space="preserve">file transfer and </w:t>
            </w:r>
            <w:r w:rsidR="00AD6FD7">
              <w:rPr>
                <w:rFonts w:asciiTheme="minorEastAsia" w:hAnsiTheme="minorEastAsia" w:cstheme="majorHAnsi"/>
                <w:sz w:val="18"/>
                <w:szCs w:val="20"/>
              </w:rPr>
              <w:t xml:space="preserve">message queues for 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server communication</w:t>
            </w:r>
            <w:r w:rsidR="00AD6FD7"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</w:tc>
      </w:tr>
      <w:tr w:rsidR="00842F80" w:rsidRPr="00842F80" w14:paraId="05135E30" w14:textId="77777777" w:rsidTr="002428CD">
        <w:tc>
          <w:tcPr>
            <w:tcW w:w="8364" w:type="dxa"/>
            <w:gridSpan w:val="2"/>
            <w:vAlign w:val="center"/>
          </w:tcPr>
          <w:p w14:paraId="5109CB7D" w14:textId="33B306E5" w:rsidR="00842F80" w:rsidRPr="00842F80" w:rsidRDefault="004A2845" w:rsidP="00205F2D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</w:pPr>
            <w:r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 xml:space="preserve">Sales </w:t>
            </w:r>
            <w:r w:rsidR="00220C01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Report System Web Service</w:t>
            </w:r>
          </w:p>
        </w:tc>
        <w:tc>
          <w:tcPr>
            <w:tcW w:w="2052" w:type="dxa"/>
            <w:vAlign w:val="center"/>
          </w:tcPr>
          <w:p w14:paraId="48F89FB2" w14:textId="0813C90D" w:rsidR="00842F80" w:rsidRPr="00842F80" w:rsidRDefault="00842F80" w:rsidP="00205F2D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18"/>
                <w:szCs w:val="20"/>
              </w:rPr>
            </w:pPr>
            <w:r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>Jan</w:t>
            </w:r>
            <w:r w:rsidR="00B7655E"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2021</w:t>
            </w:r>
            <w:r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- May 20</w:t>
            </w:r>
            <w:r w:rsidR="00D34198">
              <w:rPr>
                <w:rFonts w:asciiTheme="minorEastAsia" w:hAnsiTheme="minorEastAsia" w:cstheme="majorHAnsi"/>
                <w:b/>
                <w:sz w:val="18"/>
                <w:szCs w:val="20"/>
              </w:rPr>
              <w:t>21</w:t>
            </w:r>
          </w:p>
        </w:tc>
      </w:tr>
      <w:tr w:rsidR="00563C84" w:rsidRPr="00842F80" w14:paraId="04D2307A" w14:textId="77777777" w:rsidTr="00842F80">
        <w:tc>
          <w:tcPr>
            <w:tcW w:w="10416" w:type="dxa"/>
            <w:gridSpan w:val="3"/>
            <w:vAlign w:val="center"/>
          </w:tcPr>
          <w:p w14:paraId="4168E82F" w14:textId="13DD644A" w:rsidR="00220C01" w:rsidRDefault="00220C01" w:rsidP="00205F2D">
            <w:pPr>
              <w:pStyle w:val="BasicParagraph"/>
              <w:numPr>
                <w:ilvl w:val="0"/>
                <w:numId w:val="5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>
              <w:rPr>
                <w:rFonts w:asciiTheme="minorEastAsia" w:hAnsiTheme="minorEastAsia" w:cstheme="majorHAnsi"/>
                <w:sz w:val="18"/>
                <w:szCs w:val="20"/>
              </w:rPr>
              <w:t xml:space="preserve">Designed 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 xml:space="preserve">the database schema by the </w:t>
            </w:r>
            <w:r w:rsidRPr="00220C01">
              <w:rPr>
                <w:rFonts w:asciiTheme="minorEastAsia" w:hAnsiTheme="minorEastAsia" w:cstheme="majorHAnsi"/>
                <w:sz w:val="18"/>
                <w:szCs w:val="20"/>
              </w:rPr>
              <w:t>EER-Relational Mapping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  <w:p w14:paraId="7F1FDF9B" w14:textId="7288095C" w:rsidR="00D34198" w:rsidRPr="00B67121" w:rsidRDefault="00D51AC2" w:rsidP="00B67121">
            <w:pPr>
              <w:pStyle w:val="BasicParagraph"/>
              <w:numPr>
                <w:ilvl w:val="0"/>
                <w:numId w:val="5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>
              <w:rPr>
                <w:rFonts w:asciiTheme="minorEastAsia" w:hAnsiTheme="minorEastAsia" w:cstheme="majorHAnsi"/>
                <w:sz w:val="18"/>
                <w:szCs w:val="20"/>
              </w:rPr>
              <w:t xml:space="preserve">Developed full-stack web application to visualize analytical reports using python Flask, MySQL, and bootstrap. </w:t>
            </w:r>
          </w:p>
        </w:tc>
      </w:tr>
      <w:tr w:rsidR="00043E7B" w:rsidRPr="00842F80" w14:paraId="0E52D363" w14:textId="77777777" w:rsidTr="00D3316B">
        <w:tc>
          <w:tcPr>
            <w:tcW w:w="8364" w:type="dxa"/>
            <w:gridSpan w:val="2"/>
            <w:vAlign w:val="center"/>
          </w:tcPr>
          <w:p w14:paraId="440D46BE" w14:textId="77777777" w:rsidR="00043E7B" w:rsidRDefault="00043E7B" w:rsidP="00D3316B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</w:pPr>
          </w:p>
          <w:p w14:paraId="3B550349" w14:textId="4D295356" w:rsidR="00043E7B" w:rsidRPr="00B67121" w:rsidRDefault="00043E7B" w:rsidP="00D3316B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</w:pPr>
            <w:r w:rsidRPr="00043E7B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 xml:space="preserve">Department of Computer Science, </w:t>
            </w:r>
            <w:r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National Taiwan University</w:t>
            </w:r>
          </w:p>
        </w:tc>
        <w:tc>
          <w:tcPr>
            <w:tcW w:w="2052" w:type="dxa"/>
            <w:vAlign w:val="center"/>
          </w:tcPr>
          <w:p w14:paraId="476BD18C" w14:textId="77777777" w:rsidR="00043E7B" w:rsidRDefault="00043E7B" w:rsidP="00D3316B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18"/>
                <w:szCs w:val="20"/>
              </w:rPr>
            </w:pPr>
          </w:p>
        </w:tc>
      </w:tr>
      <w:tr w:rsidR="00B67121" w:rsidRPr="00842F80" w14:paraId="3997477E" w14:textId="77777777" w:rsidTr="00D3316B">
        <w:tc>
          <w:tcPr>
            <w:tcW w:w="8364" w:type="dxa"/>
            <w:gridSpan w:val="2"/>
            <w:vAlign w:val="center"/>
          </w:tcPr>
          <w:p w14:paraId="29C9D9FC" w14:textId="28E3E914" w:rsidR="00B67121" w:rsidRPr="00842F80" w:rsidRDefault="00B67121" w:rsidP="00D3316B">
            <w:pPr>
              <w:spacing w:beforeLines="25" w:before="60"/>
              <w:rPr>
                <w:rFonts w:asciiTheme="minorEastAsia" w:hAnsiTheme="minorEastAsia" w:cstheme="majorHAnsi"/>
                <w:sz w:val="21"/>
              </w:rPr>
            </w:pPr>
            <w:r w:rsidRPr="00B67121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PM2.5 Prediction and Income Prediction</w:t>
            </w:r>
          </w:p>
        </w:tc>
        <w:tc>
          <w:tcPr>
            <w:tcW w:w="2052" w:type="dxa"/>
            <w:vAlign w:val="center"/>
          </w:tcPr>
          <w:p w14:paraId="3FBC65B9" w14:textId="0EC52B5A" w:rsidR="00B67121" w:rsidRPr="00842F80" w:rsidRDefault="00B67121" w:rsidP="00D3316B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21"/>
              </w:rPr>
            </w:pP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Sep</w:t>
            </w:r>
            <w:r w:rsidR="00B7655E"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2020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- 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Nov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</w:t>
            </w:r>
            <w:r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>20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2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0</w:t>
            </w:r>
          </w:p>
        </w:tc>
      </w:tr>
      <w:tr w:rsidR="00B67121" w:rsidRPr="00192A74" w14:paraId="60E5593C" w14:textId="77777777" w:rsidTr="00D3316B">
        <w:tc>
          <w:tcPr>
            <w:tcW w:w="10416" w:type="dxa"/>
            <w:gridSpan w:val="3"/>
            <w:vAlign w:val="center"/>
          </w:tcPr>
          <w:p w14:paraId="7B9E8C14" w14:textId="1B18D7D9" w:rsidR="00B67121" w:rsidRDefault="00B67121" w:rsidP="00D3316B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B67121">
              <w:rPr>
                <w:rFonts w:asciiTheme="minorEastAsia" w:hAnsiTheme="minorEastAsia" w:cstheme="majorHAnsi"/>
                <w:sz w:val="18"/>
                <w:szCs w:val="20"/>
              </w:rPr>
              <w:t>Handcrafted linear regression using gradient descent to predict future PM2.5.</w:t>
            </w:r>
          </w:p>
          <w:p w14:paraId="0C70DD45" w14:textId="48EE5D52" w:rsidR="00B67121" w:rsidRPr="00192A74" w:rsidRDefault="00B67121" w:rsidP="00D3316B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B67121">
              <w:rPr>
                <w:rFonts w:asciiTheme="minorEastAsia" w:hAnsiTheme="minorEastAsia" w:cstheme="majorHAnsi"/>
                <w:sz w:val="18"/>
                <w:szCs w:val="20"/>
              </w:rPr>
              <w:t>Handcrafted logistic regression using gradient descent to predict whether a person makes over 50K a year.</w:t>
            </w:r>
          </w:p>
        </w:tc>
      </w:tr>
      <w:tr w:rsidR="00043E7B" w:rsidRPr="00842F80" w14:paraId="7BB1317C" w14:textId="77777777" w:rsidTr="00D3316B">
        <w:tc>
          <w:tcPr>
            <w:tcW w:w="8364" w:type="dxa"/>
            <w:gridSpan w:val="2"/>
            <w:vAlign w:val="center"/>
          </w:tcPr>
          <w:p w14:paraId="5A14408B" w14:textId="77777777" w:rsidR="00043E7B" w:rsidRDefault="00043E7B" w:rsidP="00B67121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</w:pPr>
          </w:p>
          <w:p w14:paraId="4751B1EB" w14:textId="313F07A0" w:rsidR="00043E7B" w:rsidRPr="00B67121" w:rsidRDefault="00043E7B" w:rsidP="00B67121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</w:pPr>
            <w:r w:rsidRPr="00043E7B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Department of Computer Science, Rice University</w:t>
            </w:r>
          </w:p>
        </w:tc>
        <w:tc>
          <w:tcPr>
            <w:tcW w:w="2052" w:type="dxa"/>
            <w:vAlign w:val="center"/>
          </w:tcPr>
          <w:p w14:paraId="24235CF0" w14:textId="77777777" w:rsidR="00043E7B" w:rsidRDefault="00043E7B" w:rsidP="00B67121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18"/>
                <w:szCs w:val="20"/>
              </w:rPr>
            </w:pPr>
          </w:p>
        </w:tc>
      </w:tr>
      <w:tr w:rsidR="00B67121" w:rsidRPr="00842F80" w14:paraId="10A326FD" w14:textId="77777777" w:rsidTr="00D3316B">
        <w:tc>
          <w:tcPr>
            <w:tcW w:w="8364" w:type="dxa"/>
            <w:gridSpan w:val="2"/>
            <w:vAlign w:val="center"/>
          </w:tcPr>
          <w:p w14:paraId="1148585E" w14:textId="3CFDB46E" w:rsidR="00B67121" w:rsidRPr="00842F80" w:rsidRDefault="00043E7B" w:rsidP="00B67121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</w:pPr>
            <w:r w:rsidRPr="00043E7B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Computer Vision</w:t>
            </w:r>
          </w:p>
        </w:tc>
        <w:tc>
          <w:tcPr>
            <w:tcW w:w="2052" w:type="dxa"/>
            <w:vAlign w:val="center"/>
          </w:tcPr>
          <w:p w14:paraId="1F72C2AD" w14:textId="0050904D" w:rsidR="00B67121" w:rsidRPr="00842F80" w:rsidRDefault="00B7655E" w:rsidP="00B67121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18"/>
                <w:szCs w:val="20"/>
              </w:rPr>
            </w:pP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Jan 2018</w:t>
            </w:r>
            <w:r w:rsidR="00B67121"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- 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May</w:t>
            </w:r>
            <w:r w:rsidR="00B67121"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</w:t>
            </w:r>
            <w:r w:rsidR="00B67121"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>20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18</w:t>
            </w:r>
          </w:p>
        </w:tc>
      </w:tr>
      <w:tr w:rsidR="00B67121" w:rsidRPr="00842F80" w14:paraId="54DF3A21" w14:textId="77777777" w:rsidTr="00B7655E">
        <w:trPr>
          <w:trHeight w:val="81"/>
        </w:trPr>
        <w:tc>
          <w:tcPr>
            <w:tcW w:w="10416" w:type="dxa"/>
            <w:gridSpan w:val="3"/>
            <w:vAlign w:val="center"/>
          </w:tcPr>
          <w:p w14:paraId="48CD8F2E" w14:textId="02175B48" w:rsidR="00B67121" w:rsidRDefault="00043E7B" w:rsidP="00B67121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043E7B">
              <w:rPr>
                <w:rFonts w:asciiTheme="minorEastAsia" w:hAnsiTheme="minorEastAsia" w:cstheme="majorHAnsi"/>
                <w:sz w:val="18"/>
                <w:szCs w:val="20"/>
              </w:rPr>
              <w:t>Built SIFT and SURF detecting features algorithm to matching visual objects for image transformation and deformation</w:t>
            </w:r>
            <w:r w:rsidR="00B67121" w:rsidRPr="00B67121"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  <w:p w14:paraId="3DB49C5C" w14:textId="4DAF6D26" w:rsidR="00043E7B" w:rsidRPr="00B7655E" w:rsidRDefault="00043E7B" w:rsidP="00B7655E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043E7B">
              <w:rPr>
                <w:rFonts w:asciiTheme="minorEastAsia" w:hAnsiTheme="minorEastAsia" w:cstheme="majorHAnsi"/>
                <w:sz w:val="18"/>
                <w:szCs w:val="20"/>
              </w:rPr>
              <w:t>Implemented Bag of Features algorithm to classify 292 images into 20 groups with 70% accuracy</w:t>
            </w:r>
            <w:r w:rsidR="00B7655E"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</w:tc>
      </w:tr>
      <w:tr w:rsidR="00B7655E" w14:paraId="4E50B9EC" w14:textId="77777777" w:rsidTr="00D3316B">
        <w:tc>
          <w:tcPr>
            <w:tcW w:w="8364" w:type="dxa"/>
            <w:gridSpan w:val="2"/>
            <w:vAlign w:val="center"/>
          </w:tcPr>
          <w:p w14:paraId="3008516A" w14:textId="77777777" w:rsidR="00B7655E" w:rsidRDefault="00B7655E" w:rsidP="00D3316B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</w:pPr>
          </w:p>
          <w:p w14:paraId="4A28272C" w14:textId="0727BFA7" w:rsidR="00B7655E" w:rsidRPr="00B67121" w:rsidRDefault="00B7655E" w:rsidP="00D3316B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</w:pPr>
            <w:r w:rsidRPr="00B7655E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Department of Chemical Engineering, National Cheng Kung University</w:t>
            </w:r>
          </w:p>
        </w:tc>
        <w:tc>
          <w:tcPr>
            <w:tcW w:w="2052" w:type="dxa"/>
            <w:vAlign w:val="center"/>
          </w:tcPr>
          <w:p w14:paraId="0173B0C2" w14:textId="77777777" w:rsidR="00B7655E" w:rsidRDefault="00B7655E" w:rsidP="00D3316B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18"/>
                <w:szCs w:val="20"/>
              </w:rPr>
            </w:pPr>
          </w:p>
        </w:tc>
      </w:tr>
      <w:tr w:rsidR="00B7655E" w:rsidRPr="00842F80" w14:paraId="0487D054" w14:textId="77777777" w:rsidTr="00D3316B">
        <w:tc>
          <w:tcPr>
            <w:tcW w:w="8364" w:type="dxa"/>
            <w:gridSpan w:val="2"/>
            <w:vAlign w:val="center"/>
          </w:tcPr>
          <w:p w14:paraId="09F97C77" w14:textId="6EC61555" w:rsidR="00B7655E" w:rsidRPr="00842F80" w:rsidRDefault="00B7655E" w:rsidP="00D3316B">
            <w:pPr>
              <w:spacing w:beforeLines="25" w:before="60"/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</w:pPr>
            <w:r w:rsidRPr="00B7655E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Undergraduate Research</w:t>
            </w:r>
          </w:p>
        </w:tc>
        <w:tc>
          <w:tcPr>
            <w:tcW w:w="2052" w:type="dxa"/>
            <w:vAlign w:val="center"/>
          </w:tcPr>
          <w:p w14:paraId="4328851F" w14:textId="384B9DAA" w:rsidR="00B7655E" w:rsidRPr="00842F80" w:rsidRDefault="00B7655E" w:rsidP="00D3316B">
            <w:pPr>
              <w:spacing w:beforeLines="25" w:before="60"/>
              <w:jc w:val="right"/>
              <w:rPr>
                <w:rFonts w:asciiTheme="minorEastAsia" w:hAnsiTheme="minorEastAsia" w:cstheme="majorHAnsi"/>
                <w:b/>
                <w:sz w:val="18"/>
                <w:szCs w:val="20"/>
              </w:rPr>
            </w:pP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Jul 2014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- Ju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n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</w:t>
            </w:r>
            <w:r w:rsidRPr="00842F80">
              <w:rPr>
                <w:rFonts w:asciiTheme="minorEastAsia" w:hAnsiTheme="minorEastAsia" w:cstheme="majorHAnsi"/>
                <w:b/>
                <w:sz w:val="18"/>
                <w:szCs w:val="20"/>
              </w:rPr>
              <w:t>20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15</w:t>
            </w:r>
          </w:p>
        </w:tc>
      </w:tr>
      <w:tr w:rsidR="00B7655E" w:rsidRPr="00B7655E" w14:paraId="395360F6" w14:textId="77777777" w:rsidTr="00D3316B">
        <w:trPr>
          <w:trHeight w:val="81"/>
        </w:trPr>
        <w:tc>
          <w:tcPr>
            <w:tcW w:w="10416" w:type="dxa"/>
            <w:gridSpan w:val="3"/>
            <w:vAlign w:val="center"/>
          </w:tcPr>
          <w:p w14:paraId="5B0AD4B0" w14:textId="77777777" w:rsidR="00B7655E" w:rsidRDefault="00B7655E" w:rsidP="00D3316B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B7655E">
              <w:rPr>
                <w:rFonts w:asciiTheme="minorEastAsia" w:hAnsiTheme="minorEastAsia" w:cstheme="majorHAnsi"/>
                <w:sz w:val="18"/>
                <w:szCs w:val="20"/>
              </w:rPr>
              <w:t>Utilized molecular dynamics simulations in Linux to investigate the properties of biomimetic bilayers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  <w:p w14:paraId="694FE6BA" w14:textId="4C254AB2" w:rsidR="00B7655E" w:rsidRPr="00B7655E" w:rsidRDefault="00B7655E" w:rsidP="00D3316B">
            <w:pPr>
              <w:pStyle w:val="BasicParagraph"/>
              <w:numPr>
                <w:ilvl w:val="0"/>
                <w:numId w:val="2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B7655E">
              <w:rPr>
                <w:rFonts w:asciiTheme="minorEastAsia" w:hAnsiTheme="minorEastAsia" w:cstheme="majorHAnsi"/>
                <w:sz w:val="18"/>
                <w:szCs w:val="20"/>
              </w:rPr>
              <w:t>Implement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ed</w:t>
            </w:r>
            <w:r w:rsidRPr="00B7655E">
              <w:rPr>
                <w:rFonts w:asciiTheme="minorEastAsia" w:hAnsiTheme="minorEastAsia" w:cstheme="majorHAnsi"/>
                <w:sz w:val="18"/>
                <w:szCs w:val="20"/>
              </w:rPr>
              <w:t xml:space="preserve"> </w:t>
            </w:r>
            <w:proofErr w:type="spellStart"/>
            <w:r w:rsidRPr="00B7655E">
              <w:rPr>
                <w:rFonts w:asciiTheme="minorEastAsia" w:hAnsiTheme="minorEastAsia" w:cstheme="majorHAnsi"/>
                <w:sz w:val="18"/>
                <w:szCs w:val="20"/>
              </w:rPr>
              <w:t>Gromacs</w:t>
            </w:r>
            <w:proofErr w:type="spellEnd"/>
            <w:r w:rsidRPr="00B7655E">
              <w:rPr>
                <w:rFonts w:asciiTheme="minorEastAsia" w:hAnsiTheme="minorEastAsia" w:cstheme="majorHAnsi"/>
                <w:sz w:val="18"/>
                <w:szCs w:val="20"/>
              </w:rPr>
              <w:t xml:space="preserve"> to simulated bilayers using ion pair amphiphiles (IPAs)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</w:tc>
      </w:tr>
      <w:tr w:rsidR="00B7655E" w:rsidRPr="00842F80" w14:paraId="288DFDE7" w14:textId="77777777" w:rsidTr="00B7655E">
        <w:trPr>
          <w:trHeight w:val="81"/>
        </w:trPr>
        <w:tc>
          <w:tcPr>
            <w:tcW w:w="10416" w:type="dxa"/>
            <w:gridSpan w:val="3"/>
            <w:tcBorders>
              <w:bottom w:val="single" w:sz="4" w:space="0" w:color="auto"/>
            </w:tcBorders>
            <w:vAlign w:val="center"/>
          </w:tcPr>
          <w:p w14:paraId="13EA8F73" w14:textId="06854D86" w:rsidR="00B7655E" w:rsidRPr="00842F80" w:rsidRDefault="00B7655E" w:rsidP="00D3316B">
            <w:pPr>
              <w:spacing w:beforeLines="60" w:before="144" w:afterLines="10" w:after="24"/>
              <w:rPr>
                <w:rFonts w:asciiTheme="minorEastAsia" w:hAnsiTheme="minorEastAsia" w:cstheme="majorHAnsi"/>
                <w:sz w:val="21"/>
              </w:rPr>
            </w:pPr>
            <w:r>
              <w:rPr>
                <w:rFonts w:asciiTheme="minorEastAsia" w:hAnsiTheme="minorEastAsia" w:cstheme="majorHAnsi"/>
                <w:b/>
                <w:szCs w:val="28"/>
              </w:rPr>
              <w:t xml:space="preserve">WORK </w:t>
            </w:r>
            <w:r w:rsidRPr="00B7655E">
              <w:rPr>
                <w:rFonts w:asciiTheme="minorEastAsia" w:hAnsiTheme="minorEastAsia" w:cstheme="majorHAnsi"/>
                <w:b/>
                <w:szCs w:val="28"/>
              </w:rPr>
              <w:t>EXPERIENCE</w:t>
            </w:r>
          </w:p>
        </w:tc>
      </w:tr>
      <w:tr w:rsidR="00B7655E" w:rsidRPr="00842F80" w14:paraId="3F757787" w14:textId="77777777" w:rsidTr="00B7655E">
        <w:tc>
          <w:tcPr>
            <w:tcW w:w="8364" w:type="dxa"/>
            <w:gridSpan w:val="2"/>
            <w:tcBorders>
              <w:top w:val="single" w:sz="4" w:space="0" w:color="auto"/>
            </w:tcBorders>
            <w:vAlign w:val="center"/>
          </w:tcPr>
          <w:p w14:paraId="6A525990" w14:textId="4E17DC3E" w:rsidR="00B7655E" w:rsidRDefault="00B7655E" w:rsidP="00D3316B">
            <w:pPr>
              <w:spacing w:beforeLines="10" w:before="24"/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</w:pPr>
            <w:r w:rsidRPr="00B7655E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 xml:space="preserve">Formosa Plastics Corp., </w:t>
            </w:r>
            <w:proofErr w:type="spellStart"/>
            <w:r w:rsidRPr="00B7655E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Testengeer</w:t>
            </w:r>
            <w:proofErr w:type="spellEnd"/>
            <w:r w:rsidRPr="00B7655E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, Inc.</w:t>
            </w:r>
          </w:p>
          <w:p w14:paraId="7442D090" w14:textId="0C4017C3" w:rsidR="00B7655E" w:rsidRPr="00B7655E" w:rsidRDefault="00B7655E" w:rsidP="00D3316B">
            <w:pPr>
              <w:spacing w:beforeLines="10" w:before="24"/>
              <w:rPr>
                <w:rFonts w:asciiTheme="minorEastAsia" w:hAnsiTheme="minorEastAsia" w:cstheme="majorHAnsi"/>
                <w:sz w:val="21"/>
              </w:rPr>
            </w:pPr>
            <w:r w:rsidRPr="00B7655E">
              <w:rPr>
                <w:rFonts w:asciiTheme="minorEastAsia" w:hAnsiTheme="minorEastAsia" w:cstheme="majorHAnsi"/>
                <w:sz w:val="18"/>
                <w:szCs w:val="20"/>
              </w:rPr>
              <w:t>Chemical Engineer</w:t>
            </w:r>
          </w:p>
        </w:tc>
        <w:tc>
          <w:tcPr>
            <w:tcW w:w="2052" w:type="dxa"/>
            <w:tcBorders>
              <w:top w:val="single" w:sz="4" w:space="0" w:color="auto"/>
            </w:tcBorders>
            <w:vAlign w:val="center"/>
          </w:tcPr>
          <w:p w14:paraId="424809B1" w14:textId="77777777" w:rsidR="00B7655E" w:rsidRDefault="00B7655E" w:rsidP="00D3316B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18"/>
                <w:szCs w:val="20"/>
              </w:rPr>
            </w:pPr>
          </w:p>
          <w:p w14:paraId="60A89BFF" w14:textId="2C72F923" w:rsidR="00B7655E" w:rsidRPr="00842F80" w:rsidRDefault="00B7655E" w:rsidP="00D3316B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1"/>
              </w:rPr>
            </w:pP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Ma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r 2019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- 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Present</w:t>
            </w:r>
          </w:p>
        </w:tc>
      </w:tr>
      <w:tr w:rsidR="00B7655E" w:rsidRPr="00CA7B92" w14:paraId="147F64C0" w14:textId="77777777" w:rsidTr="00D3316B">
        <w:tc>
          <w:tcPr>
            <w:tcW w:w="10416" w:type="dxa"/>
            <w:gridSpan w:val="3"/>
            <w:vAlign w:val="center"/>
          </w:tcPr>
          <w:p w14:paraId="1877537B" w14:textId="633CA47B" w:rsidR="00B7655E" w:rsidRDefault="00B7655E" w:rsidP="00D3316B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B7655E">
              <w:rPr>
                <w:rFonts w:asciiTheme="minorEastAsia" w:hAnsiTheme="minorEastAsia" w:cstheme="majorHAnsi"/>
                <w:sz w:val="18"/>
                <w:szCs w:val="20"/>
              </w:rPr>
              <w:t>Visualized data and improved analytical model in Total Quality Management Systems database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  <w:p w14:paraId="601F8DED" w14:textId="77777777" w:rsidR="00B7655E" w:rsidRDefault="00B7655E" w:rsidP="00B7655E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B7655E">
              <w:rPr>
                <w:rFonts w:asciiTheme="minorEastAsia" w:hAnsiTheme="minorEastAsia" w:cstheme="majorHAnsi"/>
                <w:sz w:val="18"/>
                <w:szCs w:val="20"/>
              </w:rPr>
              <w:t>Developed data mining and pre-processing APIs for instrument testing data from XRD, FIIR, DSC, HPLC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  <w:p w14:paraId="524DFA12" w14:textId="10066363" w:rsidR="00B7655E" w:rsidRPr="00B7655E" w:rsidRDefault="00B7655E" w:rsidP="00B7655E">
            <w:pPr>
              <w:pStyle w:val="BasicParagraph"/>
              <w:suppressAutoHyphens/>
              <w:spacing w:line="240" w:lineRule="auto"/>
              <w:ind w:left="110"/>
              <w:rPr>
                <w:rFonts w:asciiTheme="minorEastAsia" w:hAnsiTheme="minorEastAsia" w:cstheme="majorHAnsi"/>
                <w:sz w:val="18"/>
                <w:szCs w:val="20"/>
              </w:rPr>
            </w:pPr>
          </w:p>
        </w:tc>
      </w:tr>
      <w:tr w:rsidR="00B7655E" w:rsidRPr="00842F80" w14:paraId="2AD4FA5E" w14:textId="77777777" w:rsidTr="00B7655E">
        <w:tc>
          <w:tcPr>
            <w:tcW w:w="8364" w:type="dxa"/>
            <w:gridSpan w:val="2"/>
            <w:vAlign w:val="center"/>
          </w:tcPr>
          <w:p w14:paraId="3D3925BF" w14:textId="54F4B29B" w:rsidR="00B7655E" w:rsidRDefault="00B7655E" w:rsidP="00D3316B">
            <w:pPr>
              <w:spacing w:beforeLines="10" w:before="24"/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</w:pPr>
            <w:r w:rsidRPr="00B7655E">
              <w:rPr>
                <w:rFonts w:asciiTheme="minorEastAsia" w:hAnsiTheme="minorEastAsia" w:cstheme="majorHAnsi"/>
                <w:b/>
                <w:bCs/>
                <w:sz w:val="18"/>
                <w:szCs w:val="20"/>
              </w:rPr>
              <w:t>Applied Optoelectronics, Inc.</w:t>
            </w:r>
          </w:p>
          <w:p w14:paraId="5469D6D2" w14:textId="6C4BDFF0" w:rsidR="00B7655E" w:rsidRPr="00B7655E" w:rsidRDefault="00B7655E" w:rsidP="00D3316B">
            <w:pPr>
              <w:spacing w:beforeLines="10" w:before="24"/>
              <w:rPr>
                <w:rFonts w:asciiTheme="minorEastAsia" w:hAnsiTheme="minorEastAsia" w:cstheme="majorHAnsi"/>
                <w:sz w:val="21"/>
              </w:rPr>
            </w:pPr>
            <w:r w:rsidRPr="00B7655E">
              <w:rPr>
                <w:rFonts w:asciiTheme="minorEastAsia" w:hAnsiTheme="minorEastAsia" w:cstheme="majorHAnsi"/>
                <w:sz w:val="18"/>
                <w:szCs w:val="20"/>
              </w:rPr>
              <w:t>Manufacturing Process Summer Intern</w:t>
            </w:r>
          </w:p>
        </w:tc>
        <w:tc>
          <w:tcPr>
            <w:tcW w:w="2052" w:type="dxa"/>
            <w:vAlign w:val="center"/>
          </w:tcPr>
          <w:p w14:paraId="7B63063C" w14:textId="77777777" w:rsidR="00B7655E" w:rsidRDefault="00B7655E" w:rsidP="00D3316B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18"/>
                <w:szCs w:val="20"/>
              </w:rPr>
            </w:pPr>
          </w:p>
          <w:p w14:paraId="20F324BC" w14:textId="0664CD65" w:rsidR="00B7655E" w:rsidRPr="00842F80" w:rsidRDefault="00B7655E" w:rsidP="00D3316B">
            <w:pPr>
              <w:spacing w:beforeLines="10" w:before="24"/>
              <w:jc w:val="right"/>
              <w:rPr>
                <w:rFonts w:asciiTheme="minorEastAsia" w:hAnsiTheme="minorEastAsia" w:cstheme="majorHAnsi"/>
                <w:b/>
                <w:sz w:val="21"/>
              </w:rPr>
            </w:pP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Jun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201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8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–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 xml:space="preserve"> </w:t>
            </w:r>
            <w:r>
              <w:rPr>
                <w:rFonts w:asciiTheme="minorEastAsia" w:hAnsiTheme="minorEastAsia" w:cstheme="majorHAnsi"/>
                <w:b/>
                <w:sz w:val="18"/>
                <w:szCs w:val="20"/>
              </w:rPr>
              <w:t>Aug 2018</w:t>
            </w:r>
          </w:p>
        </w:tc>
      </w:tr>
      <w:tr w:rsidR="00B7655E" w:rsidRPr="00B7655E" w14:paraId="6136404F" w14:textId="77777777" w:rsidTr="00D3316B">
        <w:tc>
          <w:tcPr>
            <w:tcW w:w="10416" w:type="dxa"/>
            <w:gridSpan w:val="3"/>
            <w:vAlign w:val="center"/>
          </w:tcPr>
          <w:p w14:paraId="4795B939" w14:textId="66B2E015" w:rsidR="00B7655E" w:rsidRDefault="00B7655E" w:rsidP="00D3316B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B7655E">
              <w:rPr>
                <w:rFonts w:asciiTheme="minorEastAsia" w:hAnsiTheme="minorEastAsia" w:cstheme="majorHAnsi"/>
                <w:sz w:val="18"/>
                <w:szCs w:val="20"/>
              </w:rPr>
              <w:t>Developed functions to track testing data through Manufacturing Execution System on Microsoft SQL Server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  <w:p w14:paraId="55EF87B6" w14:textId="2688B5D2" w:rsidR="00B7655E" w:rsidRPr="00B7655E" w:rsidRDefault="00B7655E" w:rsidP="00D3316B">
            <w:pPr>
              <w:pStyle w:val="BasicParagraph"/>
              <w:numPr>
                <w:ilvl w:val="0"/>
                <w:numId w:val="1"/>
              </w:numPr>
              <w:suppressAutoHyphens/>
              <w:spacing w:line="240" w:lineRule="auto"/>
              <w:ind w:leftChars="50" w:left="308"/>
              <w:rPr>
                <w:rFonts w:asciiTheme="minorEastAsia" w:hAnsiTheme="minorEastAsia" w:cstheme="majorHAnsi"/>
                <w:sz w:val="18"/>
                <w:szCs w:val="20"/>
              </w:rPr>
            </w:pPr>
            <w:r w:rsidRPr="00B7655E">
              <w:rPr>
                <w:rFonts w:asciiTheme="minorEastAsia" w:hAnsiTheme="minorEastAsia" w:cstheme="majorHAnsi"/>
                <w:sz w:val="18"/>
                <w:szCs w:val="20"/>
              </w:rPr>
              <w:t>Analyzed testing results of failure devices and overdue work orders using Transact-SQL</w:t>
            </w:r>
            <w:r>
              <w:rPr>
                <w:rFonts w:asciiTheme="minorEastAsia" w:hAnsiTheme="minorEastAsia" w:cstheme="majorHAnsi"/>
                <w:sz w:val="18"/>
                <w:szCs w:val="20"/>
              </w:rPr>
              <w:t>.</w:t>
            </w:r>
          </w:p>
        </w:tc>
      </w:tr>
    </w:tbl>
    <w:p w14:paraId="06B2DF3F" w14:textId="77777777" w:rsidR="00DE5EE3" w:rsidRPr="00842F80" w:rsidRDefault="00DE5EE3" w:rsidP="00B7341F">
      <w:pPr>
        <w:spacing w:beforeLines="25" w:before="60" w:after="0" w:line="240" w:lineRule="auto"/>
        <w:rPr>
          <w:rFonts w:asciiTheme="minorEastAsia" w:hAnsiTheme="minorEastAsia" w:cstheme="majorHAnsi"/>
          <w:b/>
          <w:sz w:val="18"/>
          <w:szCs w:val="20"/>
        </w:rPr>
      </w:pPr>
    </w:p>
    <w:sectPr w:rsidR="00DE5EE3" w:rsidRPr="00842F80" w:rsidSect="00080A08">
      <w:pgSz w:w="12240" w:h="15840"/>
      <w:pgMar w:top="648" w:right="864" w:bottom="72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ion Pro">
    <w:altName w:val="Cambria"/>
    <w:panose1 w:val="020B0604020202020204"/>
    <w:charset w:val="00"/>
    <w:family w:val="roman"/>
    <w:pitch w:val="variable"/>
    <w:sig w:usb0="E00002AF" w:usb1="50006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20F94"/>
    <w:multiLevelType w:val="hybridMultilevel"/>
    <w:tmpl w:val="F9D29602"/>
    <w:lvl w:ilvl="0" w:tplc="5CB86FA2">
      <w:start w:val="1"/>
      <w:numFmt w:val="bullet"/>
      <w:lvlText w:val=""/>
      <w:lvlJc w:val="left"/>
      <w:pPr>
        <w:ind w:left="198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9692049"/>
    <w:multiLevelType w:val="hybridMultilevel"/>
    <w:tmpl w:val="ADFACC4A"/>
    <w:lvl w:ilvl="0" w:tplc="138A11EC">
      <w:start w:val="1"/>
      <w:numFmt w:val="bullet"/>
      <w:lvlText w:val=""/>
      <w:lvlJc w:val="left"/>
      <w:pPr>
        <w:ind w:left="396" w:hanging="198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ind w:left="10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8" w:hanging="420"/>
      </w:pPr>
      <w:rPr>
        <w:rFonts w:ascii="Wingdings" w:hAnsi="Wingdings" w:hint="default"/>
      </w:rPr>
    </w:lvl>
  </w:abstractNum>
  <w:abstractNum w:abstractNumId="2" w15:restartNumberingAfterBreak="0">
    <w:nsid w:val="18757FC7"/>
    <w:multiLevelType w:val="hybridMultilevel"/>
    <w:tmpl w:val="E5129052"/>
    <w:lvl w:ilvl="0" w:tplc="6FA8FC98">
      <w:start w:val="1"/>
      <w:numFmt w:val="bullet"/>
      <w:suff w:val="space"/>
      <w:lvlText w:val=""/>
      <w:lvlJc w:val="left"/>
      <w:pPr>
        <w:ind w:left="113" w:hanging="11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C7C034A"/>
    <w:multiLevelType w:val="hybridMultilevel"/>
    <w:tmpl w:val="1C728886"/>
    <w:lvl w:ilvl="0" w:tplc="A93839F2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0867455"/>
    <w:multiLevelType w:val="hybridMultilevel"/>
    <w:tmpl w:val="441A21C2"/>
    <w:lvl w:ilvl="0" w:tplc="A93839F2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4AE6349"/>
    <w:multiLevelType w:val="hybridMultilevel"/>
    <w:tmpl w:val="180AAE24"/>
    <w:lvl w:ilvl="0" w:tplc="22F0DA9C">
      <w:start w:val="1"/>
      <w:numFmt w:val="bullet"/>
      <w:lvlText w:val=""/>
      <w:lvlJc w:val="left"/>
      <w:pPr>
        <w:ind w:left="2523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8" w:hanging="420"/>
      </w:pPr>
      <w:rPr>
        <w:rFonts w:ascii="Wingdings" w:hAnsi="Wingdings" w:hint="default"/>
      </w:rPr>
    </w:lvl>
  </w:abstractNum>
  <w:abstractNum w:abstractNumId="6" w15:restartNumberingAfterBreak="0">
    <w:nsid w:val="2ADE48B8"/>
    <w:multiLevelType w:val="hybridMultilevel"/>
    <w:tmpl w:val="60643FFC"/>
    <w:lvl w:ilvl="0" w:tplc="5CEC27FC">
      <w:start w:val="1"/>
      <w:numFmt w:val="bullet"/>
      <w:lvlText w:val=""/>
      <w:lvlJc w:val="left"/>
      <w:pPr>
        <w:ind w:left="198" w:hanging="198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B30976"/>
    <w:multiLevelType w:val="hybridMultilevel"/>
    <w:tmpl w:val="C2885C5A"/>
    <w:lvl w:ilvl="0" w:tplc="79F87A78">
      <w:start w:val="1"/>
      <w:numFmt w:val="bullet"/>
      <w:lvlText w:val=""/>
      <w:lvlJc w:val="left"/>
      <w:pPr>
        <w:ind w:left="420" w:hanging="222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A7727A7"/>
    <w:multiLevelType w:val="hybridMultilevel"/>
    <w:tmpl w:val="B36A7A3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9A5354"/>
    <w:multiLevelType w:val="hybridMultilevel"/>
    <w:tmpl w:val="43522B8A"/>
    <w:lvl w:ilvl="0" w:tplc="84B82E22">
      <w:start w:val="1"/>
      <w:numFmt w:val="bullet"/>
      <w:suff w:val="space"/>
      <w:lvlText w:val=""/>
      <w:lvlJc w:val="left"/>
      <w:pPr>
        <w:ind w:left="113" w:hanging="11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DFE7296"/>
    <w:multiLevelType w:val="hybridMultilevel"/>
    <w:tmpl w:val="24EE066C"/>
    <w:lvl w:ilvl="0" w:tplc="5982667C">
      <w:start w:val="1"/>
      <w:numFmt w:val="bullet"/>
      <w:lvlText w:val=""/>
      <w:lvlJc w:val="left"/>
      <w:pPr>
        <w:ind w:left="396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8" w:hanging="420"/>
      </w:pPr>
      <w:rPr>
        <w:rFonts w:ascii="Wingdings" w:hAnsi="Wingdings" w:hint="default"/>
      </w:rPr>
    </w:lvl>
  </w:abstractNum>
  <w:abstractNum w:abstractNumId="11" w15:restartNumberingAfterBreak="0">
    <w:nsid w:val="437B1809"/>
    <w:multiLevelType w:val="hybridMultilevel"/>
    <w:tmpl w:val="8626FA6E"/>
    <w:lvl w:ilvl="0" w:tplc="C0CAC0AE">
      <w:start w:val="1"/>
      <w:numFmt w:val="bullet"/>
      <w:lvlText w:val=""/>
      <w:lvlJc w:val="left"/>
      <w:pPr>
        <w:ind w:left="198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20D7160"/>
    <w:multiLevelType w:val="hybridMultilevel"/>
    <w:tmpl w:val="94AE60A8"/>
    <w:lvl w:ilvl="0" w:tplc="B128F0C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74C4B19"/>
    <w:multiLevelType w:val="hybridMultilevel"/>
    <w:tmpl w:val="8032A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72C4A"/>
    <w:multiLevelType w:val="hybridMultilevel"/>
    <w:tmpl w:val="B42437B4"/>
    <w:lvl w:ilvl="0" w:tplc="138A11EC">
      <w:start w:val="1"/>
      <w:numFmt w:val="bullet"/>
      <w:lvlText w:val=""/>
      <w:lvlJc w:val="left"/>
      <w:pPr>
        <w:ind w:left="396" w:hanging="198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ind w:left="103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8" w:hanging="420"/>
      </w:pPr>
      <w:rPr>
        <w:rFonts w:ascii="Wingdings" w:hAnsi="Wingdings" w:hint="default"/>
      </w:rPr>
    </w:lvl>
  </w:abstractNum>
  <w:abstractNum w:abstractNumId="15" w15:restartNumberingAfterBreak="0">
    <w:nsid w:val="785E7AD5"/>
    <w:multiLevelType w:val="hybridMultilevel"/>
    <w:tmpl w:val="47E6D2D0"/>
    <w:lvl w:ilvl="0" w:tplc="113451DE">
      <w:start w:val="1"/>
      <w:numFmt w:val="bullet"/>
      <w:lvlText w:val=""/>
      <w:lvlJc w:val="left"/>
      <w:pPr>
        <w:ind w:left="198" w:hanging="198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7C9410CE"/>
    <w:multiLevelType w:val="hybridMultilevel"/>
    <w:tmpl w:val="9E2C95DC"/>
    <w:lvl w:ilvl="0" w:tplc="B128F0C6">
      <w:start w:val="1"/>
      <w:numFmt w:val="bullet"/>
      <w:lvlText w:val=""/>
      <w:lvlJc w:val="left"/>
      <w:pPr>
        <w:ind w:left="288" w:hanging="198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93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3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5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70" w:hanging="420"/>
      </w:pPr>
      <w:rPr>
        <w:rFonts w:ascii="Wingdings" w:hAnsi="Wingdings" w:hint="default"/>
      </w:rPr>
    </w:lvl>
  </w:abstractNum>
  <w:abstractNum w:abstractNumId="17" w15:restartNumberingAfterBreak="0">
    <w:nsid w:val="7DCC5EF3"/>
    <w:multiLevelType w:val="hybridMultilevel"/>
    <w:tmpl w:val="BC0A3C1E"/>
    <w:lvl w:ilvl="0" w:tplc="C0CAC0AE">
      <w:start w:val="1"/>
      <w:numFmt w:val="bullet"/>
      <w:lvlText w:val=""/>
      <w:lvlJc w:val="left"/>
      <w:pPr>
        <w:ind w:left="198" w:hanging="19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4"/>
  </w:num>
  <w:num w:numId="4">
    <w:abstractNumId w:val="3"/>
  </w:num>
  <w:num w:numId="5">
    <w:abstractNumId w:val="15"/>
  </w:num>
  <w:num w:numId="6">
    <w:abstractNumId w:val="8"/>
  </w:num>
  <w:num w:numId="7">
    <w:abstractNumId w:val="0"/>
  </w:num>
  <w:num w:numId="8">
    <w:abstractNumId w:val="12"/>
  </w:num>
  <w:num w:numId="9">
    <w:abstractNumId w:val="17"/>
  </w:num>
  <w:num w:numId="10">
    <w:abstractNumId w:val="10"/>
  </w:num>
  <w:num w:numId="11">
    <w:abstractNumId w:val="11"/>
  </w:num>
  <w:num w:numId="12">
    <w:abstractNumId w:val="14"/>
  </w:num>
  <w:num w:numId="13">
    <w:abstractNumId w:val="1"/>
  </w:num>
  <w:num w:numId="14">
    <w:abstractNumId w:val="7"/>
  </w:num>
  <w:num w:numId="15">
    <w:abstractNumId w:val="9"/>
  </w:num>
  <w:num w:numId="16">
    <w:abstractNumId w:val="2"/>
  </w:num>
  <w:num w:numId="17">
    <w:abstractNumId w:val="6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NDUwsjCwNDIzszBX0lEKTi0uzszPAykwMawFAEHO/KstAAAA"/>
  </w:docVars>
  <w:rsids>
    <w:rsidRoot w:val="00107C2F"/>
    <w:rsid w:val="00035402"/>
    <w:rsid w:val="00042D2B"/>
    <w:rsid w:val="00043E7B"/>
    <w:rsid w:val="0007500B"/>
    <w:rsid w:val="00080A08"/>
    <w:rsid w:val="000B2674"/>
    <w:rsid w:val="000B27A0"/>
    <w:rsid w:val="000E0A00"/>
    <w:rsid w:val="000E6984"/>
    <w:rsid w:val="000F3146"/>
    <w:rsid w:val="00100F10"/>
    <w:rsid w:val="00107C2F"/>
    <w:rsid w:val="00115166"/>
    <w:rsid w:val="00117F79"/>
    <w:rsid w:val="001372B2"/>
    <w:rsid w:val="001452B4"/>
    <w:rsid w:val="001466C0"/>
    <w:rsid w:val="0017385E"/>
    <w:rsid w:val="00181816"/>
    <w:rsid w:val="00184BE7"/>
    <w:rsid w:val="001863D6"/>
    <w:rsid w:val="00192A74"/>
    <w:rsid w:val="00193457"/>
    <w:rsid w:val="001B06D3"/>
    <w:rsid w:val="001B15BD"/>
    <w:rsid w:val="001C160A"/>
    <w:rsid w:val="001D081F"/>
    <w:rsid w:val="001E0735"/>
    <w:rsid w:val="001E475F"/>
    <w:rsid w:val="001F6ABE"/>
    <w:rsid w:val="002017D0"/>
    <w:rsid w:val="00201BFF"/>
    <w:rsid w:val="00205F2D"/>
    <w:rsid w:val="002060B4"/>
    <w:rsid w:val="00220C01"/>
    <w:rsid w:val="00220FEC"/>
    <w:rsid w:val="00222337"/>
    <w:rsid w:val="00224225"/>
    <w:rsid w:val="00235CBC"/>
    <w:rsid w:val="00237279"/>
    <w:rsid w:val="002435FD"/>
    <w:rsid w:val="00250046"/>
    <w:rsid w:val="00262C93"/>
    <w:rsid w:val="00287487"/>
    <w:rsid w:val="00287580"/>
    <w:rsid w:val="002A4598"/>
    <w:rsid w:val="002B2505"/>
    <w:rsid w:val="002B7505"/>
    <w:rsid w:val="002E4F83"/>
    <w:rsid w:val="002F4CB1"/>
    <w:rsid w:val="00304373"/>
    <w:rsid w:val="00305A51"/>
    <w:rsid w:val="003118F2"/>
    <w:rsid w:val="00323505"/>
    <w:rsid w:val="00364013"/>
    <w:rsid w:val="003714EB"/>
    <w:rsid w:val="00373298"/>
    <w:rsid w:val="00385051"/>
    <w:rsid w:val="00392F56"/>
    <w:rsid w:val="003B553E"/>
    <w:rsid w:val="003B5E4F"/>
    <w:rsid w:val="003B783D"/>
    <w:rsid w:val="003E34ED"/>
    <w:rsid w:val="003E4912"/>
    <w:rsid w:val="003E6715"/>
    <w:rsid w:val="003E6E01"/>
    <w:rsid w:val="0040125B"/>
    <w:rsid w:val="00402EA0"/>
    <w:rsid w:val="0042320A"/>
    <w:rsid w:val="00442A12"/>
    <w:rsid w:val="004601C5"/>
    <w:rsid w:val="00461EF2"/>
    <w:rsid w:val="004651A9"/>
    <w:rsid w:val="00465E5A"/>
    <w:rsid w:val="0047246A"/>
    <w:rsid w:val="00472899"/>
    <w:rsid w:val="00491923"/>
    <w:rsid w:val="00495435"/>
    <w:rsid w:val="004970CD"/>
    <w:rsid w:val="004A2845"/>
    <w:rsid w:val="004A3F73"/>
    <w:rsid w:val="004B4706"/>
    <w:rsid w:val="004D032D"/>
    <w:rsid w:val="004F5125"/>
    <w:rsid w:val="00505A1E"/>
    <w:rsid w:val="00533BC3"/>
    <w:rsid w:val="00563C84"/>
    <w:rsid w:val="00575794"/>
    <w:rsid w:val="0058169B"/>
    <w:rsid w:val="005A759A"/>
    <w:rsid w:val="005C6767"/>
    <w:rsid w:val="005E0E92"/>
    <w:rsid w:val="005E11DB"/>
    <w:rsid w:val="005F00DE"/>
    <w:rsid w:val="005F7BE7"/>
    <w:rsid w:val="00603AC8"/>
    <w:rsid w:val="00604100"/>
    <w:rsid w:val="00604494"/>
    <w:rsid w:val="00622C5D"/>
    <w:rsid w:val="006231BA"/>
    <w:rsid w:val="0066531A"/>
    <w:rsid w:val="00672793"/>
    <w:rsid w:val="00683AC8"/>
    <w:rsid w:val="00685957"/>
    <w:rsid w:val="006A0F75"/>
    <w:rsid w:val="006D26D8"/>
    <w:rsid w:val="007007C2"/>
    <w:rsid w:val="0071331A"/>
    <w:rsid w:val="0075045E"/>
    <w:rsid w:val="007A47C0"/>
    <w:rsid w:val="007A60CF"/>
    <w:rsid w:val="007A7073"/>
    <w:rsid w:val="007D19CA"/>
    <w:rsid w:val="007D45B9"/>
    <w:rsid w:val="007D7EA9"/>
    <w:rsid w:val="007E779E"/>
    <w:rsid w:val="007F04DA"/>
    <w:rsid w:val="007F1F07"/>
    <w:rsid w:val="007F5D0C"/>
    <w:rsid w:val="00800048"/>
    <w:rsid w:val="00804EC4"/>
    <w:rsid w:val="00804F71"/>
    <w:rsid w:val="00816039"/>
    <w:rsid w:val="00833500"/>
    <w:rsid w:val="00833C39"/>
    <w:rsid w:val="00837359"/>
    <w:rsid w:val="0084282D"/>
    <w:rsid w:val="00842F80"/>
    <w:rsid w:val="00853414"/>
    <w:rsid w:val="008710D6"/>
    <w:rsid w:val="008723D4"/>
    <w:rsid w:val="0088399D"/>
    <w:rsid w:val="00884D33"/>
    <w:rsid w:val="008A58C4"/>
    <w:rsid w:val="008A5DB5"/>
    <w:rsid w:val="008C651F"/>
    <w:rsid w:val="008E5723"/>
    <w:rsid w:val="008F0883"/>
    <w:rsid w:val="008F1626"/>
    <w:rsid w:val="008F2269"/>
    <w:rsid w:val="008F2854"/>
    <w:rsid w:val="009062FE"/>
    <w:rsid w:val="00912BC8"/>
    <w:rsid w:val="00924B70"/>
    <w:rsid w:val="00926814"/>
    <w:rsid w:val="00935816"/>
    <w:rsid w:val="00936938"/>
    <w:rsid w:val="009434F3"/>
    <w:rsid w:val="00956595"/>
    <w:rsid w:val="00971D7D"/>
    <w:rsid w:val="00983810"/>
    <w:rsid w:val="009B50A9"/>
    <w:rsid w:val="009C287B"/>
    <w:rsid w:val="009F4AEE"/>
    <w:rsid w:val="009F4B98"/>
    <w:rsid w:val="00A065D0"/>
    <w:rsid w:val="00A25CBC"/>
    <w:rsid w:val="00A574E9"/>
    <w:rsid w:val="00A63A79"/>
    <w:rsid w:val="00A81202"/>
    <w:rsid w:val="00A87B9B"/>
    <w:rsid w:val="00A9127A"/>
    <w:rsid w:val="00AA2A51"/>
    <w:rsid w:val="00AA3BB8"/>
    <w:rsid w:val="00AA5588"/>
    <w:rsid w:val="00AB52B1"/>
    <w:rsid w:val="00AC02F8"/>
    <w:rsid w:val="00AD6FD7"/>
    <w:rsid w:val="00AE1B2D"/>
    <w:rsid w:val="00B11C82"/>
    <w:rsid w:val="00B2256A"/>
    <w:rsid w:val="00B23142"/>
    <w:rsid w:val="00B31065"/>
    <w:rsid w:val="00B60FCE"/>
    <w:rsid w:val="00B61AFA"/>
    <w:rsid w:val="00B67121"/>
    <w:rsid w:val="00B7341F"/>
    <w:rsid w:val="00B7655E"/>
    <w:rsid w:val="00B81010"/>
    <w:rsid w:val="00BA61E8"/>
    <w:rsid w:val="00BA7F42"/>
    <w:rsid w:val="00BD10E4"/>
    <w:rsid w:val="00BE4424"/>
    <w:rsid w:val="00BF4638"/>
    <w:rsid w:val="00C22297"/>
    <w:rsid w:val="00C27276"/>
    <w:rsid w:val="00C305B4"/>
    <w:rsid w:val="00C46195"/>
    <w:rsid w:val="00C57E09"/>
    <w:rsid w:val="00C6692B"/>
    <w:rsid w:val="00C86514"/>
    <w:rsid w:val="00C94E4D"/>
    <w:rsid w:val="00CA2441"/>
    <w:rsid w:val="00CA7B92"/>
    <w:rsid w:val="00CC1122"/>
    <w:rsid w:val="00CF7DCB"/>
    <w:rsid w:val="00D13B11"/>
    <w:rsid w:val="00D16EB6"/>
    <w:rsid w:val="00D2620C"/>
    <w:rsid w:val="00D3039A"/>
    <w:rsid w:val="00D34198"/>
    <w:rsid w:val="00D4523E"/>
    <w:rsid w:val="00D51AC2"/>
    <w:rsid w:val="00D553E2"/>
    <w:rsid w:val="00D646CC"/>
    <w:rsid w:val="00D67BA8"/>
    <w:rsid w:val="00D83D3F"/>
    <w:rsid w:val="00DB2D7E"/>
    <w:rsid w:val="00DD6228"/>
    <w:rsid w:val="00DD7D5D"/>
    <w:rsid w:val="00DE0B15"/>
    <w:rsid w:val="00DE4D74"/>
    <w:rsid w:val="00DE5EE3"/>
    <w:rsid w:val="00E00EDD"/>
    <w:rsid w:val="00E3025C"/>
    <w:rsid w:val="00E353A1"/>
    <w:rsid w:val="00E515AE"/>
    <w:rsid w:val="00E6012B"/>
    <w:rsid w:val="00E61F03"/>
    <w:rsid w:val="00E63361"/>
    <w:rsid w:val="00E75E3B"/>
    <w:rsid w:val="00E86C8E"/>
    <w:rsid w:val="00E906EB"/>
    <w:rsid w:val="00EA30EC"/>
    <w:rsid w:val="00EB765B"/>
    <w:rsid w:val="00ED1B58"/>
    <w:rsid w:val="00ED40E3"/>
    <w:rsid w:val="00EE01D6"/>
    <w:rsid w:val="00F07755"/>
    <w:rsid w:val="00F11172"/>
    <w:rsid w:val="00F25E87"/>
    <w:rsid w:val="00F353DD"/>
    <w:rsid w:val="00F42657"/>
    <w:rsid w:val="00F638C7"/>
    <w:rsid w:val="00F71B7C"/>
    <w:rsid w:val="00F86752"/>
    <w:rsid w:val="00F91FFC"/>
    <w:rsid w:val="00F943C7"/>
    <w:rsid w:val="00FB3FFC"/>
    <w:rsid w:val="00FB4937"/>
    <w:rsid w:val="00FC7EE4"/>
    <w:rsid w:val="00FD3A33"/>
    <w:rsid w:val="00FD7A44"/>
    <w:rsid w:val="00FE3378"/>
    <w:rsid w:val="00FE43A9"/>
    <w:rsid w:val="00FF064F"/>
    <w:rsid w:val="00FF4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9E42D"/>
  <w15:chartTrackingRefBased/>
  <w15:docId w15:val="{CFC05758-D687-4C61-BBBA-B954B1C1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7C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7C2F"/>
    <w:rPr>
      <w:color w:val="0563C1" w:themeColor="hyperlink"/>
      <w:u w:val="single"/>
    </w:rPr>
  </w:style>
  <w:style w:type="paragraph" w:customStyle="1" w:styleId="BasicParagraph">
    <w:name w:val="[Basic Paragraph]"/>
    <w:basedOn w:val="Normal"/>
    <w:uiPriority w:val="99"/>
    <w:rsid w:val="00C86514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8651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3146"/>
    <w:pPr>
      <w:ind w:firstLineChars="200" w:firstLine="420"/>
    </w:pPr>
  </w:style>
  <w:style w:type="character" w:styleId="FollowedHyperlink">
    <w:name w:val="FollowedHyperlink"/>
    <w:basedOn w:val="DefaultParagraphFont"/>
    <w:uiPriority w:val="99"/>
    <w:semiHidden/>
    <w:unhideWhenUsed/>
    <w:rsid w:val="0088399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2F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2FE"/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unhideWhenUsed/>
    <w:rsid w:val="00080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21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1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44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 Yayin</dc:creator>
  <cp:keywords/>
  <dc:description/>
  <cp:lastModifiedBy>Aaron Lai</cp:lastModifiedBy>
  <cp:revision>2</cp:revision>
  <cp:lastPrinted>2021-09-13T08:13:00Z</cp:lastPrinted>
  <dcterms:created xsi:type="dcterms:W3CDTF">2021-09-13T08:15:00Z</dcterms:created>
  <dcterms:modified xsi:type="dcterms:W3CDTF">2021-09-13T08:15:00Z</dcterms:modified>
</cp:coreProperties>
</file>